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ABE96C" w14:textId="64AFD492" w:rsidR="001B4A96" w:rsidRPr="00C2485F" w:rsidRDefault="009554D3" w:rsidP="00C2485F">
      <w:pPr>
        <w:spacing w:line="360" w:lineRule="auto"/>
        <w:jc w:val="right"/>
        <w:rPr>
          <w:b/>
          <w:bCs/>
          <w:i/>
          <w:iCs/>
          <w:sz w:val="24"/>
          <w:szCs w:val="24"/>
        </w:rPr>
      </w:pPr>
      <w:r w:rsidRPr="00C2485F">
        <w:rPr>
          <w:b/>
          <w:bCs/>
          <w:i/>
          <w:iCs/>
          <w:sz w:val="24"/>
          <w:szCs w:val="24"/>
        </w:rPr>
        <w:t>ALLEGATO B – PROPOSTA PROGETTUALE</w:t>
      </w:r>
    </w:p>
    <w:p w14:paraId="716C4F80" w14:textId="77777777" w:rsidR="001B4A96" w:rsidRPr="00C2485F" w:rsidRDefault="001B4A96" w:rsidP="00C2485F">
      <w:pPr>
        <w:spacing w:line="360" w:lineRule="auto"/>
        <w:jc w:val="both"/>
        <w:rPr>
          <w:sz w:val="24"/>
          <w:szCs w:val="24"/>
        </w:rPr>
      </w:pPr>
    </w:p>
    <w:p w14:paraId="40B9D68F" w14:textId="0879EE66" w:rsidR="007C6BE3" w:rsidRPr="007D6603" w:rsidRDefault="0040408A" w:rsidP="007D6603">
      <w:pPr>
        <w:spacing w:line="360" w:lineRule="auto"/>
        <w:jc w:val="both"/>
        <w:rPr>
          <w:b/>
          <w:bCs/>
          <w:color w:val="000000"/>
          <w:sz w:val="24"/>
          <w:szCs w:val="24"/>
        </w:rPr>
      </w:pPr>
      <w:r w:rsidRPr="00C2485F">
        <w:rPr>
          <w:b/>
          <w:bCs/>
          <w:color w:val="000000"/>
          <w:sz w:val="24"/>
          <w:szCs w:val="24"/>
        </w:rPr>
        <w:t xml:space="preserve">Progetto </w:t>
      </w:r>
      <w:r w:rsidR="00C2485F" w:rsidRPr="00C2485F">
        <w:rPr>
          <w:b/>
          <w:bCs/>
          <w:color w:val="000000"/>
          <w:sz w:val="24"/>
          <w:szCs w:val="24"/>
        </w:rPr>
        <w:t>per la co-progettazione e realizzazione di interventi a valere sulle risorse a favore di persone con disabilità grave prive del sostegno familiare ai sensi della Legge n. 112/2016 “DOPO DI NOI” – ANNUALITÀ 2016-2017-2018” - CUP: E71H23000040001</w:t>
      </w:r>
      <w:r w:rsidR="00523030">
        <w:rPr>
          <w:b/>
          <w:bCs/>
          <w:color w:val="000000"/>
          <w:sz w:val="24"/>
          <w:szCs w:val="24"/>
        </w:rPr>
        <w:t xml:space="preserve"> – CIG</w:t>
      </w:r>
      <w:r w:rsidR="00602E82">
        <w:rPr>
          <w:b/>
          <w:bCs/>
          <w:color w:val="000000"/>
          <w:sz w:val="24"/>
          <w:szCs w:val="24"/>
        </w:rPr>
        <w:t>: B0DBCEF597</w:t>
      </w:r>
    </w:p>
    <w:p w14:paraId="3AF634BB" w14:textId="77777777" w:rsidR="007C6BE3" w:rsidRPr="0025721C" w:rsidRDefault="007C6BE3" w:rsidP="0025721C">
      <w:pPr>
        <w:jc w:val="both"/>
        <w:rPr>
          <w:sz w:val="24"/>
          <w:szCs w:val="24"/>
        </w:rPr>
      </w:pPr>
    </w:p>
    <w:p w14:paraId="630774AC" w14:textId="43AD4D27" w:rsidR="00B319F8" w:rsidRPr="0025721C" w:rsidRDefault="007C6BE3" w:rsidP="0025721C">
      <w:pPr>
        <w:pStyle w:val="Titolo2"/>
        <w:spacing w:after="120"/>
        <w:jc w:val="both"/>
        <w:rPr>
          <w:iCs/>
        </w:rPr>
      </w:pPr>
      <w:r w:rsidRPr="0025721C">
        <w:rPr>
          <w:iCs/>
        </w:rPr>
        <w:t xml:space="preserve">DENOMINAZIONE ETS PROPONENTE </w:t>
      </w:r>
    </w:p>
    <w:p w14:paraId="0C729177" w14:textId="743A6571" w:rsidR="00106F6C" w:rsidRDefault="00E837D7" w:rsidP="00106F6C">
      <w:pPr>
        <w:spacing w:after="60" w:line="360" w:lineRule="auto"/>
        <w:jc w:val="both"/>
        <w:rPr>
          <w:rStyle w:val="Enfasigrassetto"/>
          <w:b w:val="0"/>
          <w:bCs w:val="0"/>
          <w:sz w:val="24"/>
          <w:szCs w:val="24"/>
        </w:rPr>
      </w:pPr>
      <w:r w:rsidRPr="00106F6C">
        <w:rPr>
          <w:rStyle w:val="Enfasigrassetto"/>
          <w:b w:val="0"/>
          <w:bCs w:val="0"/>
          <w:sz w:val="24"/>
          <w:szCs w:val="24"/>
        </w:rPr>
        <w:t>Denominazione</w:t>
      </w:r>
      <w:r w:rsidR="00817E86" w:rsidRPr="00106F6C">
        <w:rPr>
          <w:rStyle w:val="Enfasigrassetto"/>
          <w:b w:val="0"/>
          <w:bCs w:val="0"/>
          <w:sz w:val="24"/>
          <w:szCs w:val="24"/>
        </w:rPr>
        <w:t>_________________________________________________________________</w:t>
      </w:r>
      <w:r w:rsidRPr="00106F6C">
        <w:rPr>
          <w:rStyle w:val="Enfasigrassetto"/>
          <w:b w:val="0"/>
          <w:bCs w:val="0"/>
          <w:sz w:val="24"/>
          <w:szCs w:val="24"/>
        </w:rPr>
        <w:t>Tipologia</w:t>
      </w:r>
      <w:r w:rsidR="00106F6C">
        <w:rPr>
          <w:rStyle w:val="Enfasigrassetto"/>
          <w:b w:val="0"/>
          <w:bCs w:val="0"/>
          <w:sz w:val="24"/>
          <w:szCs w:val="24"/>
        </w:rPr>
        <w:t xml:space="preserve"> </w:t>
      </w:r>
      <w:r w:rsidRPr="00106F6C">
        <w:rPr>
          <w:rStyle w:val="Enfasigrassetto"/>
          <w:b w:val="0"/>
          <w:bCs w:val="0"/>
          <w:sz w:val="24"/>
          <w:szCs w:val="24"/>
        </w:rPr>
        <w:t>(</w:t>
      </w:r>
      <w:r w:rsidR="00817E86" w:rsidRPr="00106F6C">
        <w:rPr>
          <w:rStyle w:val="Enfasigrassetto"/>
          <w:b w:val="0"/>
          <w:bCs w:val="0"/>
          <w:sz w:val="24"/>
          <w:szCs w:val="24"/>
        </w:rPr>
        <w:t>Es</w:t>
      </w:r>
      <w:r w:rsidRPr="00106F6C">
        <w:rPr>
          <w:rStyle w:val="Enfasigrassetto"/>
          <w:b w:val="0"/>
          <w:bCs w:val="0"/>
          <w:sz w:val="24"/>
          <w:szCs w:val="24"/>
        </w:rPr>
        <w:t>.:</w:t>
      </w:r>
      <w:r w:rsidR="00817E86" w:rsidRPr="00106F6C">
        <w:rPr>
          <w:rStyle w:val="Enfasigrassetto"/>
          <w:b w:val="0"/>
          <w:bCs w:val="0"/>
          <w:sz w:val="24"/>
          <w:szCs w:val="24"/>
        </w:rPr>
        <w:t xml:space="preserve"> </w:t>
      </w:r>
      <w:r w:rsidRPr="00106F6C">
        <w:rPr>
          <w:rStyle w:val="Enfasigrassetto"/>
          <w:b w:val="0"/>
          <w:bCs w:val="0"/>
          <w:sz w:val="24"/>
          <w:szCs w:val="24"/>
        </w:rPr>
        <w:t xml:space="preserve"> </w:t>
      </w:r>
      <w:r w:rsidR="007C6BE3" w:rsidRPr="00106F6C">
        <w:rPr>
          <w:rStyle w:val="Enfasigrassetto"/>
          <w:b w:val="0"/>
          <w:bCs w:val="0"/>
          <w:sz w:val="24"/>
          <w:szCs w:val="24"/>
        </w:rPr>
        <w:t>A</w:t>
      </w:r>
      <w:r w:rsidRPr="00106F6C">
        <w:rPr>
          <w:rStyle w:val="Enfasigrassetto"/>
          <w:b w:val="0"/>
          <w:bCs w:val="0"/>
          <w:sz w:val="24"/>
          <w:szCs w:val="24"/>
        </w:rPr>
        <w:t>ssociazione, etc.):</w:t>
      </w:r>
      <w:r w:rsidR="00106F6C">
        <w:rPr>
          <w:rStyle w:val="Enfasigrassetto"/>
          <w:b w:val="0"/>
          <w:bCs w:val="0"/>
          <w:sz w:val="24"/>
          <w:szCs w:val="24"/>
        </w:rPr>
        <w:softHyphen/>
      </w:r>
      <w:r w:rsidR="00106F6C">
        <w:rPr>
          <w:rStyle w:val="Enfasigrassetto"/>
          <w:b w:val="0"/>
          <w:bCs w:val="0"/>
          <w:sz w:val="24"/>
          <w:szCs w:val="24"/>
        </w:rPr>
        <w:softHyphen/>
      </w:r>
      <w:r w:rsidR="00106F6C">
        <w:rPr>
          <w:rStyle w:val="Enfasigrassetto"/>
          <w:b w:val="0"/>
          <w:bCs w:val="0"/>
          <w:sz w:val="24"/>
          <w:szCs w:val="24"/>
        </w:rPr>
        <w:softHyphen/>
      </w:r>
      <w:r w:rsidR="00106F6C">
        <w:rPr>
          <w:rStyle w:val="Enfasigrassetto"/>
          <w:b w:val="0"/>
          <w:bCs w:val="0"/>
          <w:sz w:val="24"/>
          <w:szCs w:val="24"/>
        </w:rPr>
        <w:softHyphen/>
      </w:r>
      <w:r w:rsidR="00106F6C">
        <w:rPr>
          <w:rStyle w:val="Enfasigrassetto"/>
          <w:b w:val="0"/>
          <w:bCs w:val="0"/>
          <w:sz w:val="24"/>
          <w:szCs w:val="24"/>
        </w:rPr>
        <w:softHyphen/>
      </w:r>
      <w:r w:rsidR="00106F6C">
        <w:rPr>
          <w:rStyle w:val="Enfasigrassetto"/>
          <w:b w:val="0"/>
          <w:bCs w:val="0"/>
          <w:sz w:val="24"/>
          <w:szCs w:val="24"/>
        </w:rPr>
        <w:softHyphen/>
      </w:r>
      <w:r w:rsidR="00106F6C">
        <w:rPr>
          <w:rStyle w:val="Enfasigrassetto"/>
          <w:b w:val="0"/>
          <w:bCs w:val="0"/>
          <w:sz w:val="24"/>
          <w:szCs w:val="24"/>
        </w:rPr>
        <w:softHyphen/>
      </w:r>
      <w:r w:rsidR="00106F6C">
        <w:rPr>
          <w:rStyle w:val="Enfasigrassetto"/>
          <w:b w:val="0"/>
          <w:bCs w:val="0"/>
          <w:sz w:val="24"/>
          <w:szCs w:val="24"/>
        </w:rPr>
        <w:softHyphen/>
      </w:r>
      <w:r w:rsidR="00106F6C">
        <w:rPr>
          <w:rStyle w:val="Enfasigrassetto"/>
          <w:b w:val="0"/>
          <w:bCs w:val="0"/>
          <w:sz w:val="24"/>
          <w:szCs w:val="24"/>
        </w:rPr>
        <w:softHyphen/>
      </w:r>
      <w:r w:rsidR="00106F6C">
        <w:rPr>
          <w:rStyle w:val="Enfasigrassetto"/>
          <w:b w:val="0"/>
          <w:bCs w:val="0"/>
          <w:sz w:val="24"/>
          <w:szCs w:val="24"/>
        </w:rPr>
        <w:softHyphen/>
      </w:r>
      <w:r w:rsidR="00106F6C">
        <w:rPr>
          <w:rStyle w:val="Enfasigrassetto"/>
          <w:b w:val="0"/>
          <w:bCs w:val="0"/>
          <w:sz w:val="24"/>
          <w:szCs w:val="24"/>
        </w:rPr>
        <w:softHyphen/>
      </w:r>
      <w:r w:rsidR="00106F6C">
        <w:rPr>
          <w:rStyle w:val="Enfasigrassetto"/>
          <w:b w:val="0"/>
          <w:bCs w:val="0"/>
          <w:sz w:val="24"/>
          <w:szCs w:val="24"/>
        </w:rPr>
        <w:softHyphen/>
      </w:r>
      <w:r w:rsidR="00106F6C">
        <w:rPr>
          <w:rStyle w:val="Enfasigrassetto"/>
          <w:b w:val="0"/>
          <w:bCs w:val="0"/>
          <w:sz w:val="24"/>
          <w:szCs w:val="24"/>
        </w:rPr>
        <w:softHyphen/>
      </w:r>
      <w:r w:rsidR="00106F6C">
        <w:rPr>
          <w:rStyle w:val="Enfasigrassetto"/>
          <w:b w:val="0"/>
          <w:bCs w:val="0"/>
          <w:sz w:val="24"/>
          <w:szCs w:val="24"/>
        </w:rPr>
        <w:softHyphen/>
        <w:t>_________________________________________________</w:t>
      </w:r>
    </w:p>
    <w:p w14:paraId="34B93030" w14:textId="26DB9333" w:rsidR="00106F6C" w:rsidRDefault="00E837D7" w:rsidP="00106F6C">
      <w:pPr>
        <w:spacing w:after="60" w:line="360" w:lineRule="auto"/>
        <w:jc w:val="both"/>
        <w:rPr>
          <w:rStyle w:val="Enfasigrassetto"/>
          <w:b w:val="0"/>
          <w:bCs w:val="0"/>
          <w:sz w:val="24"/>
          <w:szCs w:val="24"/>
        </w:rPr>
      </w:pPr>
      <w:r w:rsidRPr="00106F6C">
        <w:rPr>
          <w:rStyle w:val="Enfasigrassetto"/>
          <w:b w:val="0"/>
          <w:bCs w:val="0"/>
          <w:sz w:val="24"/>
          <w:szCs w:val="24"/>
        </w:rPr>
        <w:t>Codice</w:t>
      </w:r>
      <w:r w:rsidR="00106F6C">
        <w:rPr>
          <w:rStyle w:val="Enfasigrassetto"/>
          <w:b w:val="0"/>
          <w:bCs w:val="0"/>
          <w:sz w:val="24"/>
          <w:szCs w:val="24"/>
        </w:rPr>
        <w:t xml:space="preserve"> </w:t>
      </w:r>
      <w:r w:rsidRPr="00106F6C">
        <w:rPr>
          <w:rStyle w:val="Enfasigrassetto"/>
          <w:b w:val="0"/>
          <w:bCs w:val="0"/>
          <w:sz w:val="24"/>
          <w:szCs w:val="24"/>
        </w:rPr>
        <w:t>Fiscale</w:t>
      </w:r>
      <w:r w:rsidR="00106F6C" w:rsidRPr="00106F6C">
        <w:rPr>
          <w:rStyle w:val="Enfasigrassetto"/>
          <w:b w:val="0"/>
          <w:bCs w:val="0"/>
          <w:sz w:val="24"/>
          <w:szCs w:val="24"/>
        </w:rPr>
        <w:t>:</w:t>
      </w:r>
      <w:r w:rsidR="00817E86" w:rsidRPr="00106F6C">
        <w:rPr>
          <w:rStyle w:val="Enfasigrassetto"/>
          <w:b w:val="0"/>
          <w:bCs w:val="0"/>
          <w:sz w:val="24"/>
          <w:szCs w:val="24"/>
        </w:rPr>
        <w:t>_____________________________________</w:t>
      </w:r>
      <w:r w:rsidRPr="00106F6C">
        <w:rPr>
          <w:rStyle w:val="Enfasigrassetto"/>
          <w:b w:val="0"/>
          <w:bCs w:val="0"/>
          <w:sz w:val="24"/>
          <w:szCs w:val="24"/>
        </w:rPr>
        <w:t xml:space="preserve">Partita IVA: </w:t>
      </w:r>
      <w:r w:rsidR="00106F6C">
        <w:rPr>
          <w:rStyle w:val="Enfasigrassetto"/>
          <w:b w:val="0"/>
          <w:bCs w:val="0"/>
          <w:sz w:val="24"/>
          <w:szCs w:val="24"/>
        </w:rPr>
        <w:t>__________________</w:t>
      </w:r>
    </w:p>
    <w:p w14:paraId="77E59175" w14:textId="110764BC" w:rsidR="005707D7" w:rsidRPr="00487F54" w:rsidRDefault="00796928" w:rsidP="00487F54">
      <w:pPr>
        <w:spacing w:after="60" w:line="360" w:lineRule="auto"/>
        <w:jc w:val="both"/>
        <w:rPr>
          <w:sz w:val="24"/>
          <w:szCs w:val="24"/>
        </w:rPr>
      </w:pPr>
      <w:r w:rsidRPr="00106F6C">
        <w:rPr>
          <w:rStyle w:val="Enfasigrassetto"/>
          <w:b w:val="0"/>
          <w:bCs w:val="0"/>
          <w:sz w:val="24"/>
          <w:szCs w:val="24"/>
        </w:rPr>
        <w:t xml:space="preserve">Numero di iscrizione </w:t>
      </w:r>
      <w:r w:rsidR="007C6BE3" w:rsidRPr="00106F6C">
        <w:rPr>
          <w:rStyle w:val="Enfasigrassetto"/>
          <w:b w:val="0"/>
          <w:bCs w:val="0"/>
          <w:sz w:val="24"/>
          <w:szCs w:val="24"/>
        </w:rPr>
        <w:t>al</w:t>
      </w:r>
      <w:r w:rsidRPr="00106F6C">
        <w:rPr>
          <w:rStyle w:val="Enfasigrassetto"/>
          <w:b w:val="0"/>
          <w:bCs w:val="0"/>
          <w:sz w:val="24"/>
          <w:szCs w:val="24"/>
        </w:rPr>
        <w:t xml:space="preserve"> Registro </w:t>
      </w:r>
      <w:r w:rsidR="007C6BE3" w:rsidRPr="00106F6C">
        <w:rPr>
          <w:rStyle w:val="Enfasigrassetto"/>
          <w:b w:val="0"/>
          <w:bCs w:val="0"/>
          <w:sz w:val="24"/>
          <w:szCs w:val="24"/>
        </w:rPr>
        <w:t>Nazionale del Terzo settore</w:t>
      </w:r>
      <w:r w:rsidRPr="00106F6C">
        <w:rPr>
          <w:rStyle w:val="Enfasigrassetto"/>
          <w:b w:val="0"/>
          <w:bCs w:val="0"/>
          <w:sz w:val="24"/>
          <w:szCs w:val="24"/>
        </w:rPr>
        <w:t>:</w:t>
      </w:r>
      <w:r w:rsidR="007C6BE3" w:rsidRPr="00106F6C">
        <w:rPr>
          <w:rStyle w:val="Enfasigrassetto"/>
          <w:b w:val="0"/>
          <w:bCs w:val="0"/>
          <w:sz w:val="24"/>
          <w:szCs w:val="24"/>
        </w:rPr>
        <w:t xml:space="preserve"> </w:t>
      </w:r>
      <w:r w:rsidRPr="00106F6C">
        <w:rPr>
          <w:rStyle w:val="Enfasigrassetto"/>
          <w:b w:val="0"/>
          <w:bCs w:val="0"/>
          <w:sz w:val="24"/>
          <w:szCs w:val="24"/>
        </w:rPr>
        <w:t>___________</w:t>
      </w:r>
      <w:r w:rsidR="005707D7" w:rsidRPr="00106F6C">
        <w:rPr>
          <w:rStyle w:val="Enfasigrassetto"/>
          <w:b w:val="0"/>
          <w:bCs w:val="0"/>
          <w:sz w:val="24"/>
          <w:szCs w:val="24"/>
        </w:rPr>
        <w:t>_________________</w:t>
      </w:r>
    </w:p>
    <w:p w14:paraId="3D0A29DE" w14:textId="77777777" w:rsidR="00E837D7" w:rsidRPr="00487F54" w:rsidRDefault="00E837D7" w:rsidP="00106F6C">
      <w:pPr>
        <w:spacing w:after="60" w:line="360" w:lineRule="auto"/>
        <w:jc w:val="both"/>
        <w:rPr>
          <w:b/>
          <w:bCs/>
          <w:i/>
          <w:sz w:val="24"/>
          <w:szCs w:val="24"/>
          <w:u w:val="single"/>
        </w:rPr>
      </w:pPr>
      <w:bookmarkStart w:id="0" w:name="_Hlk156806203"/>
      <w:r w:rsidRPr="00487F54">
        <w:rPr>
          <w:b/>
          <w:bCs/>
          <w:i/>
          <w:sz w:val="24"/>
          <w:szCs w:val="24"/>
          <w:u w:val="single"/>
        </w:rPr>
        <w:t>Sede legale</w:t>
      </w:r>
      <w:r w:rsidRPr="00487F54">
        <w:rPr>
          <w:b/>
          <w:bCs/>
          <w:i/>
          <w:sz w:val="24"/>
          <w:szCs w:val="24"/>
        </w:rPr>
        <w:t xml:space="preserve">: </w:t>
      </w:r>
    </w:p>
    <w:p w14:paraId="49F506EF" w14:textId="62238FD6" w:rsidR="00E837D7" w:rsidRPr="006F3C2A" w:rsidRDefault="00E837D7" w:rsidP="004E1F08">
      <w:pPr>
        <w:spacing w:after="60" w:line="360" w:lineRule="auto"/>
        <w:ind w:right="-1"/>
        <w:jc w:val="both"/>
        <w:rPr>
          <w:sz w:val="24"/>
          <w:szCs w:val="24"/>
        </w:rPr>
      </w:pPr>
      <w:r w:rsidRPr="006F3C2A">
        <w:rPr>
          <w:sz w:val="24"/>
          <w:szCs w:val="24"/>
        </w:rPr>
        <w:t>Indirizzo: </w:t>
      </w:r>
      <w:r w:rsidR="00817E86" w:rsidRPr="006F3C2A">
        <w:rPr>
          <w:sz w:val="24"/>
          <w:szCs w:val="24"/>
        </w:rPr>
        <w:t>________________________________________</w:t>
      </w:r>
      <w:r w:rsidR="006F3C2A" w:rsidRPr="006F3C2A">
        <w:rPr>
          <w:sz w:val="24"/>
          <w:szCs w:val="24"/>
        </w:rPr>
        <w:t>_____________________________</w:t>
      </w:r>
      <w:r w:rsidR="00817E86" w:rsidRPr="006F3C2A">
        <w:rPr>
          <w:sz w:val="24"/>
          <w:szCs w:val="24"/>
        </w:rPr>
        <w:t xml:space="preserve">              </w:t>
      </w:r>
      <w:r w:rsidRPr="006F3C2A">
        <w:rPr>
          <w:sz w:val="24"/>
          <w:szCs w:val="24"/>
        </w:rPr>
        <w:t>C.A.P.: </w:t>
      </w:r>
      <w:r w:rsidR="00817E86" w:rsidRPr="006F3C2A">
        <w:rPr>
          <w:sz w:val="24"/>
          <w:szCs w:val="24"/>
        </w:rPr>
        <w:t>_____________________</w:t>
      </w:r>
      <w:r w:rsidRPr="006F3C2A">
        <w:rPr>
          <w:sz w:val="24"/>
          <w:szCs w:val="24"/>
        </w:rPr>
        <w:t>Città</w:t>
      </w:r>
      <w:r w:rsidR="00817E86" w:rsidRPr="006F3C2A">
        <w:rPr>
          <w:sz w:val="24"/>
          <w:szCs w:val="24"/>
        </w:rPr>
        <w:t>_________________________________________</w:t>
      </w:r>
      <w:r w:rsidR="004E1F08">
        <w:rPr>
          <w:sz w:val="24"/>
          <w:szCs w:val="24"/>
        </w:rPr>
        <w:t>_____</w:t>
      </w:r>
      <w:r w:rsidR="00817E86" w:rsidRPr="006F3C2A">
        <w:rPr>
          <w:sz w:val="24"/>
          <w:szCs w:val="24"/>
        </w:rPr>
        <w:t xml:space="preserve">            </w:t>
      </w:r>
      <w:r w:rsidRPr="006F3C2A">
        <w:rPr>
          <w:sz w:val="24"/>
          <w:szCs w:val="24"/>
        </w:rPr>
        <w:t>Provincia: </w:t>
      </w:r>
      <w:r w:rsidR="00817E86" w:rsidRPr="006F3C2A">
        <w:rPr>
          <w:sz w:val="24"/>
          <w:szCs w:val="24"/>
        </w:rPr>
        <w:t>________</w:t>
      </w:r>
      <w:r w:rsidRPr="006F3C2A">
        <w:rPr>
          <w:sz w:val="24"/>
          <w:szCs w:val="24"/>
        </w:rPr>
        <w:t>Tel</w:t>
      </w:r>
      <w:r w:rsidR="002A465D" w:rsidRPr="006F3C2A">
        <w:rPr>
          <w:sz w:val="24"/>
          <w:szCs w:val="24"/>
        </w:rPr>
        <w:t>.</w:t>
      </w:r>
      <w:r w:rsidRPr="006F3C2A">
        <w:rPr>
          <w:sz w:val="24"/>
          <w:szCs w:val="24"/>
        </w:rPr>
        <w:t>:</w:t>
      </w:r>
      <w:r w:rsidR="00817E86" w:rsidRPr="006F3C2A">
        <w:rPr>
          <w:sz w:val="24"/>
          <w:szCs w:val="24"/>
        </w:rPr>
        <w:t>_________________</w:t>
      </w:r>
      <w:r w:rsidRPr="006F3C2A">
        <w:rPr>
          <w:sz w:val="24"/>
          <w:szCs w:val="24"/>
        </w:rPr>
        <w:t>Email</w:t>
      </w:r>
      <w:r w:rsidR="00817E86" w:rsidRPr="006F3C2A">
        <w:rPr>
          <w:sz w:val="24"/>
          <w:szCs w:val="24"/>
        </w:rPr>
        <w:t>______________________</w:t>
      </w:r>
      <w:r w:rsidR="004E1F08">
        <w:rPr>
          <w:sz w:val="24"/>
          <w:szCs w:val="24"/>
        </w:rPr>
        <w:t>_____________</w:t>
      </w:r>
    </w:p>
    <w:p w14:paraId="5C090E40" w14:textId="77777777" w:rsidR="004E1F08" w:rsidRDefault="00E837D7" w:rsidP="0023053C">
      <w:pPr>
        <w:spacing w:after="60" w:line="360" w:lineRule="auto"/>
        <w:jc w:val="both"/>
        <w:rPr>
          <w:sz w:val="24"/>
          <w:szCs w:val="24"/>
        </w:rPr>
      </w:pPr>
      <w:r w:rsidRPr="006F3C2A">
        <w:rPr>
          <w:i/>
          <w:sz w:val="24"/>
          <w:szCs w:val="24"/>
        </w:rPr>
        <w:t>Rappresentante</w:t>
      </w:r>
      <w:r w:rsidR="0023053C">
        <w:rPr>
          <w:i/>
          <w:sz w:val="24"/>
          <w:szCs w:val="24"/>
        </w:rPr>
        <w:t xml:space="preserve"> </w:t>
      </w:r>
      <w:r w:rsidRPr="006F3C2A">
        <w:rPr>
          <w:i/>
          <w:sz w:val="24"/>
          <w:szCs w:val="24"/>
        </w:rPr>
        <w:t>legale</w:t>
      </w:r>
      <w:r w:rsidR="0023053C">
        <w:rPr>
          <w:i/>
          <w:sz w:val="24"/>
          <w:szCs w:val="24"/>
        </w:rPr>
        <w:t xml:space="preserve"> </w:t>
      </w:r>
      <w:r w:rsidRPr="006F3C2A">
        <w:rPr>
          <w:i/>
          <w:sz w:val="24"/>
          <w:szCs w:val="24"/>
        </w:rPr>
        <w:t>(posizione</w:t>
      </w:r>
      <w:r w:rsidRPr="0023053C">
        <w:rPr>
          <w:i/>
          <w:sz w:val="24"/>
          <w:szCs w:val="24"/>
        </w:rPr>
        <w:t>)</w:t>
      </w:r>
      <w:r w:rsidRPr="0023053C">
        <w:rPr>
          <w:sz w:val="24"/>
          <w:szCs w:val="24"/>
        </w:rPr>
        <w:t xml:space="preserve">: </w:t>
      </w:r>
      <w:r w:rsidR="0023053C" w:rsidRPr="0023053C">
        <w:rPr>
          <w:sz w:val="24"/>
          <w:szCs w:val="24"/>
        </w:rPr>
        <w:t>_____________</w:t>
      </w:r>
      <w:r w:rsidR="0023053C">
        <w:rPr>
          <w:sz w:val="24"/>
          <w:szCs w:val="24"/>
        </w:rPr>
        <w:t>_______________</w:t>
      </w:r>
      <w:r w:rsidR="005110D0">
        <w:rPr>
          <w:sz w:val="24"/>
          <w:szCs w:val="24"/>
        </w:rPr>
        <w:t>___</w:t>
      </w:r>
      <w:r w:rsidRPr="0023053C">
        <w:rPr>
          <w:sz w:val="24"/>
          <w:szCs w:val="24"/>
        </w:rPr>
        <w:t>Titolo:</w:t>
      </w:r>
      <w:r w:rsidR="004E1F08">
        <w:rPr>
          <w:sz w:val="24"/>
          <w:szCs w:val="24"/>
        </w:rPr>
        <w:t>____________</w:t>
      </w:r>
    </w:p>
    <w:p w14:paraId="26B199FE" w14:textId="3384255D" w:rsidR="00E837D7" w:rsidRPr="0023053C" w:rsidRDefault="00E837D7" w:rsidP="0023053C">
      <w:pPr>
        <w:spacing w:after="60" w:line="360" w:lineRule="auto"/>
        <w:jc w:val="both"/>
        <w:rPr>
          <w:sz w:val="24"/>
          <w:szCs w:val="24"/>
        </w:rPr>
      </w:pPr>
      <w:r w:rsidRPr="0023053C">
        <w:rPr>
          <w:sz w:val="24"/>
          <w:szCs w:val="24"/>
        </w:rPr>
        <w:t>Cognome: </w:t>
      </w:r>
      <w:r w:rsidR="00817E86" w:rsidRPr="0023053C">
        <w:rPr>
          <w:sz w:val="24"/>
          <w:szCs w:val="24"/>
        </w:rPr>
        <w:t>____________________</w:t>
      </w:r>
      <w:r w:rsidR="004E1F08">
        <w:rPr>
          <w:sz w:val="24"/>
          <w:szCs w:val="24"/>
        </w:rPr>
        <w:t>________</w:t>
      </w:r>
      <w:r w:rsidRPr="0023053C">
        <w:rPr>
          <w:sz w:val="24"/>
          <w:szCs w:val="24"/>
        </w:rPr>
        <w:t>Nome: </w:t>
      </w:r>
      <w:r w:rsidR="00817E86" w:rsidRPr="0023053C">
        <w:rPr>
          <w:sz w:val="24"/>
          <w:szCs w:val="24"/>
        </w:rPr>
        <w:t>___________________________</w:t>
      </w:r>
      <w:r w:rsidR="004E1F08">
        <w:rPr>
          <w:sz w:val="24"/>
          <w:szCs w:val="24"/>
        </w:rPr>
        <w:t>________</w:t>
      </w:r>
    </w:p>
    <w:p w14:paraId="154A5D88" w14:textId="08F2E87B" w:rsidR="009554D3" w:rsidRPr="004E1F08" w:rsidRDefault="00E837D7" w:rsidP="009554D3">
      <w:pPr>
        <w:spacing w:after="60" w:line="360" w:lineRule="auto"/>
        <w:rPr>
          <w:rStyle w:val="Enfasigrassetto"/>
          <w:b w:val="0"/>
          <w:bCs w:val="0"/>
          <w:sz w:val="24"/>
          <w:szCs w:val="24"/>
        </w:rPr>
      </w:pPr>
      <w:r w:rsidRPr="004E1F08">
        <w:rPr>
          <w:rStyle w:val="Enfasigrassetto"/>
          <w:b w:val="0"/>
          <w:bCs w:val="0"/>
          <w:sz w:val="24"/>
          <w:szCs w:val="24"/>
        </w:rPr>
        <w:t>Tel</w:t>
      </w:r>
      <w:r w:rsidR="002A465D" w:rsidRPr="004E1F08">
        <w:rPr>
          <w:rStyle w:val="Enfasigrassetto"/>
          <w:b w:val="0"/>
          <w:bCs w:val="0"/>
          <w:sz w:val="24"/>
          <w:szCs w:val="24"/>
        </w:rPr>
        <w:t>.</w:t>
      </w:r>
      <w:r w:rsidRPr="004E1F08">
        <w:rPr>
          <w:rStyle w:val="Enfasigrassetto"/>
          <w:b w:val="0"/>
          <w:bCs w:val="0"/>
          <w:sz w:val="24"/>
          <w:szCs w:val="24"/>
        </w:rPr>
        <w:t xml:space="preserve"> </w:t>
      </w:r>
      <w:r w:rsidR="009554D3" w:rsidRPr="004E1F08">
        <w:rPr>
          <w:rStyle w:val="Enfasigrassetto"/>
          <w:b w:val="0"/>
          <w:bCs w:val="0"/>
          <w:sz w:val="24"/>
          <w:szCs w:val="24"/>
        </w:rPr>
        <w:t>F</w:t>
      </w:r>
      <w:r w:rsidRPr="004E1F08">
        <w:rPr>
          <w:rStyle w:val="Enfasigrassetto"/>
          <w:b w:val="0"/>
          <w:bCs w:val="0"/>
          <w:sz w:val="24"/>
          <w:szCs w:val="24"/>
        </w:rPr>
        <w:t>isso</w:t>
      </w:r>
      <w:r w:rsidR="009554D3">
        <w:rPr>
          <w:rStyle w:val="Enfasigrassetto"/>
          <w:b w:val="0"/>
          <w:bCs w:val="0"/>
          <w:sz w:val="24"/>
          <w:szCs w:val="24"/>
        </w:rPr>
        <w:t>_____________________________</w:t>
      </w:r>
      <w:r w:rsidR="009554D3" w:rsidRPr="009554D3">
        <w:rPr>
          <w:sz w:val="24"/>
          <w:szCs w:val="24"/>
        </w:rPr>
        <w:t xml:space="preserve"> Tel.</w:t>
      </w:r>
      <w:r w:rsidR="009554D3">
        <w:rPr>
          <w:sz w:val="24"/>
          <w:szCs w:val="24"/>
        </w:rPr>
        <w:t xml:space="preserve"> </w:t>
      </w:r>
      <w:r w:rsidR="009554D3" w:rsidRPr="009554D3">
        <w:rPr>
          <w:sz w:val="24"/>
          <w:szCs w:val="24"/>
        </w:rPr>
        <w:t>Cellulare</w:t>
      </w:r>
      <w:r w:rsidR="009554D3">
        <w:rPr>
          <w:sz w:val="24"/>
          <w:szCs w:val="24"/>
        </w:rPr>
        <w:t>_____________________________</w:t>
      </w:r>
    </w:p>
    <w:p w14:paraId="5875811B" w14:textId="7F7044AC" w:rsidR="007C6BE3" w:rsidRDefault="009554D3" w:rsidP="00487F54">
      <w:pPr>
        <w:spacing w:after="60" w:line="360" w:lineRule="auto"/>
        <w:rPr>
          <w:sz w:val="24"/>
          <w:szCs w:val="24"/>
        </w:rPr>
      </w:pPr>
      <w:r w:rsidRPr="0025721C">
        <w:rPr>
          <w:sz w:val="24"/>
          <w:szCs w:val="24"/>
        </w:rPr>
        <w:t>E-mail</w:t>
      </w:r>
      <w:r w:rsidRPr="0023053C">
        <w:rPr>
          <w:sz w:val="24"/>
          <w:szCs w:val="24"/>
        </w:rPr>
        <w:t xml:space="preserve"> </w:t>
      </w:r>
      <w:r w:rsidR="00817E86" w:rsidRPr="0023053C">
        <w:rPr>
          <w:sz w:val="24"/>
          <w:szCs w:val="24"/>
        </w:rPr>
        <w:t>_________________</w:t>
      </w:r>
      <w:r w:rsidR="00C40476" w:rsidRPr="0023053C">
        <w:rPr>
          <w:sz w:val="24"/>
          <w:szCs w:val="24"/>
        </w:rPr>
        <w:t>____________</w:t>
      </w:r>
      <w:r w:rsidR="00817E86" w:rsidRPr="0023053C">
        <w:rPr>
          <w:sz w:val="24"/>
          <w:szCs w:val="24"/>
        </w:rPr>
        <w:t>___________</w:t>
      </w:r>
      <w:bookmarkEnd w:id="0"/>
    </w:p>
    <w:p w14:paraId="2B6906B0" w14:textId="33F6BCBE" w:rsidR="009554D3" w:rsidRPr="00487F54" w:rsidRDefault="009554D3" w:rsidP="009554D3">
      <w:pPr>
        <w:spacing w:after="60" w:line="360" w:lineRule="auto"/>
        <w:jc w:val="both"/>
        <w:rPr>
          <w:b/>
          <w:bCs/>
          <w:i/>
          <w:sz w:val="24"/>
          <w:szCs w:val="24"/>
          <w:u w:val="single"/>
        </w:rPr>
      </w:pPr>
      <w:r w:rsidRPr="00487F54">
        <w:rPr>
          <w:b/>
          <w:bCs/>
          <w:i/>
          <w:sz w:val="24"/>
          <w:szCs w:val="24"/>
          <w:u w:val="single"/>
        </w:rPr>
        <w:t>Sede operativa</w:t>
      </w:r>
      <w:r w:rsidRPr="00487F54">
        <w:rPr>
          <w:b/>
          <w:bCs/>
          <w:i/>
          <w:sz w:val="24"/>
          <w:szCs w:val="24"/>
        </w:rPr>
        <w:t xml:space="preserve">: </w:t>
      </w:r>
    </w:p>
    <w:p w14:paraId="77326A2C" w14:textId="77777777" w:rsidR="009554D3" w:rsidRPr="006F3C2A" w:rsidRDefault="009554D3" w:rsidP="009554D3">
      <w:pPr>
        <w:spacing w:after="60" w:line="360" w:lineRule="auto"/>
        <w:ind w:right="-1"/>
        <w:jc w:val="both"/>
        <w:rPr>
          <w:sz w:val="24"/>
          <w:szCs w:val="24"/>
        </w:rPr>
      </w:pPr>
      <w:r w:rsidRPr="006F3C2A">
        <w:rPr>
          <w:sz w:val="24"/>
          <w:szCs w:val="24"/>
        </w:rPr>
        <w:t>Indirizzo: _____________________________________________________________________              C.A.P.: _____________________Città_________________________________________</w:t>
      </w:r>
      <w:r>
        <w:rPr>
          <w:sz w:val="24"/>
          <w:szCs w:val="24"/>
        </w:rPr>
        <w:t>_____</w:t>
      </w:r>
      <w:r w:rsidRPr="006F3C2A">
        <w:rPr>
          <w:sz w:val="24"/>
          <w:szCs w:val="24"/>
        </w:rPr>
        <w:t xml:space="preserve">            Provincia: ________Tel.:_________________Email______________________</w:t>
      </w:r>
      <w:r>
        <w:rPr>
          <w:sz w:val="24"/>
          <w:szCs w:val="24"/>
        </w:rPr>
        <w:t>_____________</w:t>
      </w:r>
    </w:p>
    <w:p w14:paraId="64200AD3" w14:textId="77777777" w:rsidR="009554D3" w:rsidRDefault="009554D3" w:rsidP="009554D3">
      <w:pPr>
        <w:spacing w:after="60" w:line="360" w:lineRule="auto"/>
        <w:jc w:val="both"/>
        <w:rPr>
          <w:sz w:val="24"/>
          <w:szCs w:val="24"/>
        </w:rPr>
      </w:pPr>
      <w:r w:rsidRPr="006F3C2A">
        <w:rPr>
          <w:i/>
          <w:sz w:val="24"/>
          <w:szCs w:val="24"/>
        </w:rPr>
        <w:t>Rappresentante</w:t>
      </w:r>
      <w:r>
        <w:rPr>
          <w:i/>
          <w:sz w:val="24"/>
          <w:szCs w:val="24"/>
        </w:rPr>
        <w:t xml:space="preserve"> </w:t>
      </w:r>
      <w:r w:rsidRPr="006F3C2A">
        <w:rPr>
          <w:i/>
          <w:sz w:val="24"/>
          <w:szCs w:val="24"/>
        </w:rPr>
        <w:t>legale</w:t>
      </w:r>
      <w:r>
        <w:rPr>
          <w:i/>
          <w:sz w:val="24"/>
          <w:szCs w:val="24"/>
        </w:rPr>
        <w:t xml:space="preserve"> </w:t>
      </w:r>
      <w:r w:rsidRPr="006F3C2A">
        <w:rPr>
          <w:i/>
          <w:sz w:val="24"/>
          <w:szCs w:val="24"/>
        </w:rPr>
        <w:t>(posizione</w:t>
      </w:r>
      <w:r w:rsidRPr="0023053C">
        <w:rPr>
          <w:i/>
          <w:sz w:val="24"/>
          <w:szCs w:val="24"/>
        </w:rPr>
        <w:t>)</w:t>
      </w:r>
      <w:r w:rsidRPr="0023053C">
        <w:rPr>
          <w:sz w:val="24"/>
          <w:szCs w:val="24"/>
        </w:rPr>
        <w:t>: _____________</w:t>
      </w:r>
      <w:r>
        <w:rPr>
          <w:sz w:val="24"/>
          <w:szCs w:val="24"/>
        </w:rPr>
        <w:t>__________________</w:t>
      </w:r>
      <w:r w:rsidRPr="0023053C">
        <w:rPr>
          <w:sz w:val="24"/>
          <w:szCs w:val="24"/>
        </w:rPr>
        <w:t>Titolo:</w:t>
      </w:r>
      <w:r>
        <w:rPr>
          <w:sz w:val="24"/>
          <w:szCs w:val="24"/>
        </w:rPr>
        <w:t>____________</w:t>
      </w:r>
    </w:p>
    <w:p w14:paraId="3C4C2FC6" w14:textId="77777777" w:rsidR="009554D3" w:rsidRPr="0023053C" w:rsidRDefault="009554D3" w:rsidP="009554D3">
      <w:pPr>
        <w:spacing w:after="60" w:line="360" w:lineRule="auto"/>
        <w:jc w:val="both"/>
        <w:rPr>
          <w:sz w:val="24"/>
          <w:szCs w:val="24"/>
        </w:rPr>
      </w:pPr>
      <w:r w:rsidRPr="0023053C">
        <w:rPr>
          <w:sz w:val="24"/>
          <w:szCs w:val="24"/>
        </w:rPr>
        <w:t>Cognome: ____________________</w:t>
      </w:r>
      <w:r>
        <w:rPr>
          <w:sz w:val="24"/>
          <w:szCs w:val="24"/>
        </w:rPr>
        <w:t>________</w:t>
      </w:r>
      <w:r w:rsidRPr="0023053C">
        <w:rPr>
          <w:sz w:val="24"/>
          <w:szCs w:val="24"/>
        </w:rPr>
        <w:t>Nome: ___________________________</w:t>
      </w:r>
      <w:r>
        <w:rPr>
          <w:sz w:val="24"/>
          <w:szCs w:val="24"/>
        </w:rPr>
        <w:t>________</w:t>
      </w:r>
    </w:p>
    <w:p w14:paraId="51D180B7" w14:textId="77777777" w:rsidR="009554D3" w:rsidRPr="004E1F08" w:rsidRDefault="009554D3" w:rsidP="009554D3">
      <w:pPr>
        <w:spacing w:after="60" w:line="360" w:lineRule="auto"/>
        <w:rPr>
          <w:rStyle w:val="Enfasigrassetto"/>
          <w:b w:val="0"/>
          <w:bCs w:val="0"/>
          <w:sz w:val="24"/>
          <w:szCs w:val="24"/>
        </w:rPr>
      </w:pPr>
      <w:r w:rsidRPr="004E1F08">
        <w:rPr>
          <w:rStyle w:val="Enfasigrassetto"/>
          <w:b w:val="0"/>
          <w:bCs w:val="0"/>
          <w:sz w:val="24"/>
          <w:szCs w:val="24"/>
        </w:rPr>
        <w:t>Tel. Fisso</w:t>
      </w:r>
      <w:r>
        <w:rPr>
          <w:rStyle w:val="Enfasigrassetto"/>
          <w:b w:val="0"/>
          <w:bCs w:val="0"/>
          <w:sz w:val="24"/>
          <w:szCs w:val="24"/>
        </w:rPr>
        <w:t>_____________________________</w:t>
      </w:r>
      <w:r w:rsidRPr="009554D3">
        <w:rPr>
          <w:sz w:val="24"/>
          <w:szCs w:val="24"/>
        </w:rPr>
        <w:t xml:space="preserve"> Tel.</w:t>
      </w:r>
      <w:r>
        <w:rPr>
          <w:sz w:val="24"/>
          <w:szCs w:val="24"/>
        </w:rPr>
        <w:t xml:space="preserve"> </w:t>
      </w:r>
      <w:r w:rsidRPr="009554D3">
        <w:rPr>
          <w:sz w:val="24"/>
          <w:szCs w:val="24"/>
        </w:rPr>
        <w:t>Cellulare</w:t>
      </w:r>
      <w:r>
        <w:rPr>
          <w:sz w:val="24"/>
          <w:szCs w:val="24"/>
        </w:rPr>
        <w:t>_____________________________</w:t>
      </w:r>
    </w:p>
    <w:p w14:paraId="6D43D8C0" w14:textId="77777777" w:rsidR="009554D3" w:rsidRDefault="009554D3" w:rsidP="009554D3">
      <w:pPr>
        <w:spacing w:after="60" w:line="360" w:lineRule="auto"/>
        <w:rPr>
          <w:sz w:val="24"/>
          <w:szCs w:val="24"/>
        </w:rPr>
      </w:pPr>
      <w:r w:rsidRPr="0025721C">
        <w:rPr>
          <w:sz w:val="24"/>
          <w:szCs w:val="24"/>
        </w:rPr>
        <w:t>E-mail</w:t>
      </w:r>
      <w:r w:rsidRPr="0023053C">
        <w:rPr>
          <w:sz w:val="24"/>
          <w:szCs w:val="24"/>
        </w:rPr>
        <w:t xml:space="preserve"> ________________________________________</w:t>
      </w:r>
    </w:p>
    <w:p w14:paraId="0BF53190" w14:textId="77777777" w:rsidR="00487F54" w:rsidRDefault="00487F54" w:rsidP="0025721C">
      <w:pPr>
        <w:spacing w:after="60" w:line="360" w:lineRule="auto"/>
        <w:jc w:val="both"/>
        <w:rPr>
          <w:sz w:val="24"/>
          <w:szCs w:val="24"/>
        </w:rPr>
      </w:pPr>
    </w:p>
    <w:p w14:paraId="3C8D9D87" w14:textId="48BB717B" w:rsidR="00F038D9" w:rsidRDefault="00487F54" w:rsidP="00F038D9">
      <w:pPr>
        <w:spacing w:after="60" w:line="360" w:lineRule="auto"/>
        <w:jc w:val="both"/>
        <w:rPr>
          <w:iCs/>
          <w:sz w:val="22"/>
          <w:szCs w:val="22"/>
        </w:rPr>
      </w:pPr>
      <w:r>
        <w:rPr>
          <w:sz w:val="24"/>
          <w:szCs w:val="24"/>
        </w:rPr>
        <w:t>DI FORNIRE UN COFINANZIAMENTO PARI AL _______________</w:t>
      </w:r>
      <w:r w:rsidR="007D6603">
        <w:rPr>
          <w:sz w:val="24"/>
          <w:szCs w:val="24"/>
        </w:rPr>
        <w:t xml:space="preserve"> %</w:t>
      </w:r>
      <w:r>
        <w:rPr>
          <w:sz w:val="24"/>
          <w:szCs w:val="24"/>
        </w:rPr>
        <w:t xml:space="preserve"> DEL VALORE COMPLESSIVO DELLE SPESE PREVISTE NEL PIANO FINANZIARI</w:t>
      </w:r>
      <w:r w:rsidR="00602E82">
        <w:rPr>
          <w:sz w:val="24"/>
          <w:szCs w:val="24"/>
        </w:rPr>
        <w:t>.</w:t>
      </w:r>
    </w:p>
    <w:p w14:paraId="05FC9987" w14:textId="5063C088" w:rsidR="00F038D9" w:rsidRPr="00B17F4C" w:rsidRDefault="00F038D9" w:rsidP="00F038D9">
      <w:pPr>
        <w:pStyle w:val="Titolo2"/>
        <w:spacing w:after="120"/>
        <w:ind w:left="-142"/>
        <w:jc w:val="both"/>
        <w:rPr>
          <w:iCs/>
          <w:sz w:val="22"/>
          <w:szCs w:val="22"/>
        </w:rPr>
      </w:pPr>
      <w:r w:rsidRPr="00B17F4C">
        <w:rPr>
          <w:iCs/>
          <w:sz w:val="22"/>
          <w:szCs w:val="22"/>
        </w:rPr>
        <w:lastRenderedPageBreak/>
        <w:t xml:space="preserve">SEZIONE </w:t>
      </w:r>
      <w:r w:rsidR="007D6603">
        <w:rPr>
          <w:iCs/>
          <w:sz w:val="22"/>
          <w:szCs w:val="22"/>
        </w:rPr>
        <w:t>1</w:t>
      </w:r>
      <w:r w:rsidRPr="00B17F4C">
        <w:rPr>
          <w:iCs/>
          <w:sz w:val="22"/>
          <w:szCs w:val="22"/>
        </w:rPr>
        <w:t>: OBIETTIVI E FINALIT</w:t>
      </w:r>
      <w:r>
        <w:rPr>
          <w:iCs/>
          <w:sz w:val="22"/>
          <w:szCs w:val="22"/>
        </w:rPr>
        <w:t>À</w:t>
      </w:r>
      <w:r w:rsidRPr="00B17F4C">
        <w:rPr>
          <w:iCs/>
          <w:sz w:val="22"/>
          <w:szCs w:val="22"/>
        </w:rPr>
        <w:t xml:space="preserve"> DEL PROGETTO COERENTEMENTE A QUANTO RICHIESTO DALL’AVVISO E DALLA L. n. 112/2016</w:t>
      </w:r>
      <w:r>
        <w:rPr>
          <w:iCs/>
          <w:sz w:val="22"/>
          <w:szCs w:val="22"/>
        </w:rPr>
        <w:t xml:space="preserve"> – ADGUATEZZA E COERENZA DEL PROGETTO (max 35 righe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87"/>
      </w:tblGrid>
      <w:tr w:rsidR="00F038D9" w:rsidRPr="0025721C" w14:paraId="32DF2987" w14:textId="77777777" w:rsidTr="00434618">
        <w:trPr>
          <w:trHeight w:val="1984"/>
        </w:trPr>
        <w:tc>
          <w:tcPr>
            <w:tcW w:w="5000" w:type="pct"/>
            <w:shd w:val="clear" w:color="auto" w:fill="auto"/>
          </w:tcPr>
          <w:p w14:paraId="469A91FB" w14:textId="77777777" w:rsidR="00F038D9" w:rsidRPr="0025721C" w:rsidRDefault="00F038D9" w:rsidP="00434618">
            <w:pPr>
              <w:jc w:val="both"/>
              <w:rPr>
                <w:rStyle w:val="Titolo4Carattere"/>
                <w:iCs/>
                <w:sz w:val="24"/>
                <w:szCs w:val="24"/>
              </w:rPr>
            </w:pPr>
          </w:p>
        </w:tc>
      </w:tr>
    </w:tbl>
    <w:p w14:paraId="1713DD81" w14:textId="70F0D05D" w:rsidR="00F038D9" w:rsidRDefault="00F038D9" w:rsidP="00272DF8">
      <w:pPr>
        <w:pStyle w:val="Titolo2"/>
        <w:spacing w:after="120"/>
        <w:ind w:left="-142"/>
        <w:jc w:val="both"/>
        <w:rPr>
          <w:iCs/>
          <w:sz w:val="22"/>
          <w:szCs w:val="22"/>
        </w:rPr>
      </w:pPr>
    </w:p>
    <w:p w14:paraId="6176750C" w14:textId="77777777" w:rsidR="00902770" w:rsidRPr="00902770" w:rsidRDefault="00902770" w:rsidP="00902770"/>
    <w:p w14:paraId="4F768E03" w14:textId="79E1C3C2" w:rsidR="00F038D9" w:rsidRPr="006631FA" w:rsidRDefault="00F038D9" w:rsidP="00F038D9">
      <w:pPr>
        <w:pStyle w:val="Titolo2"/>
        <w:spacing w:after="120"/>
        <w:ind w:left="-142"/>
        <w:jc w:val="both"/>
        <w:rPr>
          <w:iCs/>
          <w:sz w:val="22"/>
          <w:szCs w:val="22"/>
        </w:rPr>
      </w:pPr>
      <w:r w:rsidRPr="00B17F4C">
        <w:rPr>
          <w:iCs/>
          <w:sz w:val="22"/>
          <w:szCs w:val="22"/>
        </w:rPr>
        <w:t>SEZIONE</w:t>
      </w:r>
      <w:r>
        <w:rPr>
          <w:iCs/>
          <w:sz w:val="22"/>
          <w:szCs w:val="22"/>
        </w:rPr>
        <w:t xml:space="preserve"> </w:t>
      </w:r>
      <w:r w:rsidR="007D6603">
        <w:rPr>
          <w:iCs/>
          <w:sz w:val="22"/>
          <w:szCs w:val="22"/>
        </w:rPr>
        <w:t>2</w:t>
      </w:r>
      <w:r>
        <w:rPr>
          <w:iCs/>
          <w:sz w:val="22"/>
          <w:szCs w:val="22"/>
        </w:rPr>
        <w:t>.A</w:t>
      </w:r>
      <w:r w:rsidRPr="00B17F4C">
        <w:rPr>
          <w:iCs/>
          <w:sz w:val="22"/>
          <w:szCs w:val="22"/>
        </w:rPr>
        <w:t>: MODALIT</w:t>
      </w:r>
      <w:r>
        <w:rPr>
          <w:iCs/>
          <w:sz w:val="22"/>
          <w:szCs w:val="22"/>
        </w:rPr>
        <w:t>À</w:t>
      </w:r>
      <w:r w:rsidRPr="00B17F4C">
        <w:rPr>
          <w:iCs/>
          <w:sz w:val="22"/>
          <w:szCs w:val="22"/>
        </w:rPr>
        <w:t xml:space="preserve"> DI ATTUAZIONE E GESTIONE DEL PROGETTO</w:t>
      </w:r>
      <w:r>
        <w:rPr>
          <w:iCs/>
          <w:sz w:val="22"/>
          <w:szCs w:val="22"/>
        </w:rPr>
        <w:t>– COMPLETEZZA DELLA DESCRIZIONE DELLE ATTIVITÀ PROGETTUALI (max 35 righe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87"/>
      </w:tblGrid>
      <w:tr w:rsidR="00F038D9" w:rsidRPr="0025721C" w14:paraId="5F6285C5" w14:textId="77777777" w:rsidTr="00434618">
        <w:trPr>
          <w:trHeight w:val="1984"/>
        </w:trPr>
        <w:tc>
          <w:tcPr>
            <w:tcW w:w="5000" w:type="pct"/>
            <w:shd w:val="clear" w:color="auto" w:fill="auto"/>
          </w:tcPr>
          <w:p w14:paraId="1232FB95" w14:textId="77777777" w:rsidR="00F038D9" w:rsidRPr="0025721C" w:rsidRDefault="00F038D9" w:rsidP="00434618">
            <w:pPr>
              <w:jc w:val="both"/>
              <w:rPr>
                <w:i/>
                <w:iCs/>
                <w:color w:val="4472C4"/>
                <w:sz w:val="24"/>
                <w:szCs w:val="24"/>
                <w:u w:val="single"/>
              </w:rPr>
            </w:pPr>
          </w:p>
          <w:p w14:paraId="48EA4B96" w14:textId="77777777" w:rsidR="00F038D9" w:rsidRPr="0025721C" w:rsidRDefault="00F038D9" w:rsidP="00434618">
            <w:pPr>
              <w:jc w:val="both"/>
              <w:rPr>
                <w:rStyle w:val="Titolo4Carattere"/>
                <w:b w:val="0"/>
                <w:iCs/>
                <w:sz w:val="24"/>
                <w:szCs w:val="24"/>
              </w:rPr>
            </w:pPr>
          </w:p>
        </w:tc>
      </w:tr>
    </w:tbl>
    <w:p w14:paraId="61B2ACF5" w14:textId="1875318B" w:rsidR="00F038D9" w:rsidRDefault="00F038D9" w:rsidP="00F038D9">
      <w:pPr>
        <w:keepNext/>
        <w:spacing w:after="120"/>
        <w:jc w:val="both"/>
        <w:outlineLvl w:val="1"/>
        <w:rPr>
          <w:b/>
          <w:bCs/>
          <w:iCs/>
          <w:sz w:val="24"/>
          <w:szCs w:val="24"/>
        </w:rPr>
      </w:pPr>
    </w:p>
    <w:p w14:paraId="62FA4F5A" w14:textId="77777777" w:rsidR="00902770" w:rsidRPr="0025721C" w:rsidRDefault="00902770" w:rsidP="00F038D9">
      <w:pPr>
        <w:keepNext/>
        <w:spacing w:after="120"/>
        <w:jc w:val="both"/>
        <w:outlineLvl w:val="1"/>
        <w:rPr>
          <w:b/>
          <w:bCs/>
          <w:iCs/>
          <w:sz w:val="24"/>
          <w:szCs w:val="24"/>
        </w:rPr>
      </w:pPr>
    </w:p>
    <w:p w14:paraId="184978A2" w14:textId="159C3B38" w:rsidR="00F038D9" w:rsidRPr="006631FA" w:rsidRDefault="00F038D9" w:rsidP="00F038D9">
      <w:pPr>
        <w:pStyle w:val="Titolo2"/>
        <w:spacing w:after="120"/>
        <w:ind w:left="-142"/>
        <w:jc w:val="both"/>
        <w:rPr>
          <w:rStyle w:val="Enfasigrassetto"/>
          <w:b/>
          <w:bCs/>
          <w:iCs/>
          <w:sz w:val="22"/>
          <w:szCs w:val="22"/>
        </w:rPr>
      </w:pPr>
      <w:r w:rsidRPr="006631FA">
        <w:rPr>
          <w:rStyle w:val="Enfasigrassetto"/>
          <w:b/>
          <w:bCs/>
          <w:sz w:val="22"/>
          <w:szCs w:val="22"/>
        </w:rPr>
        <w:t xml:space="preserve">SEZIONE </w:t>
      </w:r>
      <w:r w:rsidR="007D6603">
        <w:rPr>
          <w:rStyle w:val="Enfasigrassetto"/>
          <w:b/>
          <w:bCs/>
          <w:sz w:val="22"/>
          <w:szCs w:val="22"/>
        </w:rPr>
        <w:t>2</w:t>
      </w:r>
      <w:r>
        <w:rPr>
          <w:rStyle w:val="Enfasigrassetto"/>
          <w:b/>
          <w:bCs/>
          <w:sz w:val="22"/>
          <w:szCs w:val="22"/>
        </w:rPr>
        <w:t>.B</w:t>
      </w:r>
      <w:r w:rsidRPr="006631FA">
        <w:rPr>
          <w:rStyle w:val="Enfasigrassetto"/>
          <w:b/>
          <w:bCs/>
          <w:sz w:val="22"/>
          <w:szCs w:val="22"/>
        </w:rPr>
        <w:t>: MODALITÀ DI ATTUAZIONE DEL SERVIZIO DI TRASPORTO SOCIALE</w:t>
      </w:r>
      <w:r>
        <w:rPr>
          <w:rStyle w:val="Enfasigrassetto"/>
          <w:sz w:val="22"/>
          <w:szCs w:val="22"/>
        </w:rPr>
        <w:t xml:space="preserve"> </w:t>
      </w:r>
      <w:r>
        <w:rPr>
          <w:iCs/>
          <w:sz w:val="22"/>
          <w:szCs w:val="22"/>
        </w:rPr>
        <w:t>(max 35 righe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87"/>
      </w:tblGrid>
      <w:tr w:rsidR="00F038D9" w:rsidRPr="0025721C" w14:paraId="4DE83B4C" w14:textId="77777777" w:rsidTr="00434618">
        <w:trPr>
          <w:trHeight w:val="1984"/>
        </w:trPr>
        <w:tc>
          <w:tcPr>
            <w:tcW w:w="5000" w:type="pct"/>
            <w:shd w:val="clear" w:color="auto" w:fill="auto"/>
          </w:tcPr>
          <w:p w14:paraId="55A59F97" w14:textId="77777777" w:rsidR="00F038D9" w:rsidRPr="0025721C" w:rsidRDefault="00F038D9" w:rsidP="00434618">
            <w:pPr>
              <w:spacing w:after="120"/>
              <w:jc w:val="both"/>
              <w:rPr>
                <w:bCs/>
                <w:iCs/>
                <w:sz w:val="24"/>
                <w:szCs w:val="24"/>
              </w:rPr>
            </w:pPr>
          </w:p>
        </w:tc>
      </w:tr>
    </w:tbl>
    <w:p w14:paraId="6588676D" w14:textId="37C30FD4" w:rsidR="00F038D9" w:rsidRDefault="00F038D9" w:rsidP="00272DF8">
      <w:pPr>
        <w:pStyle w:val="Titolo2"/>
        <w:spacing w:after="120"/>
        <w:ind w:left="-142"/>
        <w:jc w:val="both"/>
        <w:rPr>
          <w:iCs/>
          <w:sz w:val="22"/>
          <w:szCs w:val="22"/>
        </w:rPr>
      </w:pPr>
    </w:p>
    <w:p w14:paraId="51431394" w14:textId="77777777" w:rsidR="00902770" w:rsidRPr="00902770" w:rsidRDefault="00902770" w:rsidP="00902770"/>
    <w:p w14:paraId="7C83A9AF" w14:textId="6708DD01" w:rsidR="00F038D9" w:rsidRPr="006631FA" w:rsidRDefault="00F038D9" w:rsidP="00F038D9">
      <w:pPr>
        <w:pStyle w:val="Titolo2"/>
        <w:spacing w:after="120"/>
        <w:ind w:left="-142"/>
        <w:jc w:val="both"/>
        <w:rPr>
          <w:rStyle w:val="Enfasigrassetto"/>
          <w:b/>
          <w:bCs/>
          <w:iCs/>
          <w:sz w:val="22"/>
          <w:szCs w:val="22"/>
        </w:rPr>
      </w:pPr>
      <w:bookmarkStart w:id="1" w:name="_Hlk160099256"/>
      <w:r w:rsidRPr="006631FA">
        <w:rPr>
          <w:rStyle w:val="Enfasigrassetto"/>
          <w:b/>
          <w:bCs/>
          <w:sz w:val="22"/>
          <w:szCs w:val="22"/>
        </w:rPr>
        <w:t xml:space="preserve">SEZIONE </w:t>
      </w:r>
      <w:r w:rsidR="007D6603">
        <w:rPr>
          <w:rStyle w:val="Enfasigrassetto"/>
          <w:b/>
          <w:bCs/>
          <w:sz w:val="22"/>
          <w:szCs w:val="22"/>
        </w:rPr>
        <w:t>2</w:t>
      </w:r>
      <w:r>
        <w:rPr>
          <w:rStyle w:val="Enfasigrassetto"/>
          <w:b/>
          <w:bCs/>
          <w:sz w:val="22"/>
          <w:szCs w:val="22"/>
        </w:rPr>
        <w:t>.C</w:t>
      </w:r>
      <w:r w:rsidRPr="006631FA">
        <w:rPr>
          <w:rStyle w:val="Enfasigrassetto"/>
          <w:b/>
          <w:bCs/>
          <w:sz w:val="22"/>
          <w:szCs w:val="22"/>
        </w:rPr>
        <w:t>:</w:t>
      </w:r>
      <w:r w:rsidRPr="00B17F4C">
        <w:rPr>
          <w:rStyle w:val="Enfasigrassetto"/>
          <w:sz w:val="22"/>
          <w:szCs w:val="22"/>
        </w:rPr>
        <w:t xml:space="preserve"> </w:t>
      </w:r>
      <w:r w:rsidRPr="00B17F4C">
        <w:rPr>
          <w:iCs/>
          <w:sz w:val="22"/>
          <w:szCs w:val="22"/>
        </w:rPr>
        <w:t>RISORSE PROFESSIONALI DA COINVOLGERE NEL PROGETTO</w:t>
      </w:r>
      <w:r>
        <w:rPr>
          <w:iCs/>
          <w:sz w:val="22"/>
          <w:szCs w:val="22"/>
        </w:rPr>
        <w:t xml:space="preserve"> CON INDICAZIONE DELLE ORE DI IMPIEGO DI OGNI PROFILO PRESSIONALE</w:t>
      </w:r>
      <w:r w:rsidRPr="00B17F4C">
        <w:rPr>
          <w:iCs/>
          <w:sz w:val="22"/>
          <w:szCs w:val="22"/>
        </w:rPr>
        <w:t xml:space="preserve"> </w:t>
      </w:r>
      <w:r>
        <w:rPr>
          <w:iCs/>
          <w:sz w:val="22"/>
          <w:szCs w:val="22"/>
        </w:rPr>
        <w:t>(max 35 righe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87"/>
      </w:tblGrid>
      <w:tr w:rsidR="00F038D9" w:rsidRPr="0025721C" w14:paraId="2FD29561" w14:textId="77777777" w:rsidTr="00434618">
        <w:trPr>
          <w:trHeight w:val="1984"/>
        </w:trPr>
        <w:tc>
          <w:tcPr>
            <w:tcW w:w="5000" w:type="pct"/>
            <w:shd w:val="clear" w:color="auto" w:fill="auto"/>
          </w:tcPr>
          <w:p w14:paraId="62118D77" w14:textId="77777777" w:rsidR="00F038D9" w:rsidRPr="0025721C" w:rsidRDefault="00F038D9" w:rsidP="00434618">
            <w:pPr>
              <w:spacing w:after="120"/>
              <w:jc w:val="both"/>
              <w:rPr>
                <w:bCs/>
                <w:iCs/>
                <w:sz w:val="24"/>
                <w:szCs w:val="24"/>
              </w:rPr>
            </w:pPr>
            <w:bookmarkStart w:id="2" w:name="_Hlk160099272"/>
            <w:bookmarkEnd w:id="1"/>
          </w:p>
          <w:p w14:paraId="566D07D7" w14:textId="77777777" w:rsidR="00F038D9" w:rsidRPr="0025721C" w:rsidRDefault="00F038D9" w:rsidP="00434618">
            <w:pPr>
              <w:spacing w:after="120"/>
              <w:jc w:val="both"/>
              <w:rPr>
                <w:bCs/>
                <w:iCs/>
                <w:sz w:val="24"/>
                <w:szCs w:val="24"/>
              </w:rPr>
            </w:pPr>
          </w:p>
        </w:tc>
      </w:tr>
    </w:tbl>
    <w:bookmarkEnd w:id="2"/>
    <w:p w14:paraId="1C0FEE36" w14:textId="31F1B5CC" w:rsidR="00902770" w:rsidRPr="00B17F4C" w:rsidRDefault="00902770" w:rsidP="00902770">
      <w:pPr>
        <w:pStyle w:val="Titolo2"/>
        <w:spacing w:after="120"/>
        <w:ind w:left="-142"/>
        <w:jc w:val="both"/>
        <w:rPr>
          <w:iCs/>
          <w:sz w:val="22"/>
          <w:szCs w:val="22"/>
        </w:rPr>
      </w:pPr>
      <w:r w:rsidRPr="00B17F4C">
        <w:rPr>
          <w:iCs/>
          <w:sz w:val="22"/>
          <w:szCs w:val="22"/>
        </w:rPr>
        <w:lastRenderedPageBreak/>
        <w:t xml:space="preserve">SEZIONE </w:t>
      </w:r>
      <w:r w:rsidR="007D6603">
        <w:rPr>
          <w:iCs/>
          <w:sz w:val="22"/>
          <w:szCs w:val="22"/>
        </w:rPr>
        <w:t>3</w:t>
      </w:r>
      <w:r w:rsidRPr="00B17F4C">
        <w:rPr>
          <w:iCs/>
          <w:sz w:val="22"/>
          <w:szCs w:val="22"/>
        </w:rPr>
        <w:t xml:space="preserve">: DESCRIZIONE DELLE </w:t>
      </w:r>
      <w:r>
        <w:rPr>
          <w:iCs/>
          <w:sz w:val="22"/>
          <w:szCs w:val="22"/>
        </w:rPr>
        <w:t xml:space="preserve">MODALITÀ DI INDIVIDUAZIONE E GESTIONE </w:t>
      </w:r>
      <w:r w:rsidRPr="00B17F4C">
        <w:rPr>
          <w:iCs/>
          <w:sz w:val="22"/>
          <w:szCs w:val="22"/>
        </w:rPr>
        <w:t xml:space="preserve">DELL’APPARTAMENTO </w:t>
      </w:r>
      <w:r>
        <w:rPr>
          <w:iCs/>
          <w:sz w:val="22"/>
          <w:szCs w:val="22"/>
        </w:rPr>
        <w:t xml:space="preserve">AVENTE LE CARATTERISTICHE </w:t>
      </w:r>
      <w:r w:rsidRPr="00B17F4C">
        <w:rPr>
          <w:iCs/>
          <w:sz w:val="22"/>
          <w:szCs w:val="22"/>
        </w:rPr>
        <w:t>DEFINIT</w:t>
      </w:r>
      <w:r>
        <w:rPr>
          <w:iCs/>
          <w:sz w:val="22"/>
          <w:szCs w:val="22"/>
        </w:rPr>
        <w:t>E</w:t>
      </w:r>
      <w:r w:rsidRPr="00B17F4C">
        <w:rPr>
          <w:iCs/>
          <w:sz w:val="22"/>
          <w:szCs w:val="22"/>
        </w:rPr>
        <w:t xml:space="preserve"> AL PUNTO 2.1 DELL’AVVISO PUBBLICO</w:t>
      </w:r>
      <w:r>
        <w:rPr>
          <w:iCs/>
          <w:sz w:val="22"/>
          <w:szCs w:val="22"/>
        </w:rPr>
        <w:t xml:space="preserve"> (max 35 righe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87"/>
      </w:tblGrid>
      <w:tr w:rsidR="00902770" w:rsidRPr="0025721C" w14:paraId="66177A75" w14:textId="77777777" w:rsidTr="00434618">
        <w:trPr>
          <w:trHeight w:val="1984"/>
        </w:trPr>
        <w:tc>
          <w:tcPr>
            <w:tcW w:w="5000" w:type="pct"/>
            <w:shd w:val="clear" w:color="auto" w:fill="auto"/>
          </w:tcPr>
          <w:p w14:paraId="2A324896" w14:textId="77777777" w:rsidR="00902770" w:rsidRPr="0025721C" w:rsidRDefault="00902770" w:rsidP="00434618">
            <w:pPr>
              <w:jc w:val="both"/>
              <w:rPr>
                <w:bCs/>
                <w:iCs/>
                <w:sz w:val="24"/>
                <w:szCs w:val="24"/>
              </w:rPr>
            </w:pPr>
          </w:p>
        </w:tc>
      </w:tr>
    </w:tbl>
    <w:p w14:paraId="3CB96EA6" w14:textId="77777777" w:rsidR="00F038D9" w:rsidRDefault="00F038D9" w:rsidP="00F038D9">
      <w:pPr>
        <w:keepNext/>
        <w:spacing w:before="120" w:after="120"/>
        <w:jc w:val="both"/>
        <w:outlineLvl w:val="1"/>
        <w:rPr>
          <w:b/>
          <w:bCs/>
          <w:iCs/>
          <w:sz w:val="24"/>
          <w:szCs w:val="24"/>
        </w:rPr>
      </w:pPr>
    </w:p>
    <w:p w14:paraId="4D3C88C8" w14:textId="77777777" w:rsidR="00F038D9" w:rsidRDefault="00F038D9" w:rsidP="00902770">
      <w:pPr>
        <w:pStyle w:val="Titolo2"/>
        <w:spacing w:after="120"/>
        <w:jc w:val="both"/>
        <w:rPr>
          <w:iCs/>
          <w:sz w:val="22"/>
          <w:szCs w:val="22"/>
        </w:rPr>
      </w:pPr>
    </w:p>
    <w:p w14:paraId="2C04042D" w14:textId="1BBACC12" w:rsidR="007C6BE3" w:rsidRPr="00B17F4C" w:rsidRDefault="00D36205" w:rsidP="00272DF8">
      <w:pPr>
        <w:pStyle w:val="Titolo2"/>
        <w:spacing w:after="120"/>
        <w:ind w:left="-142"/>
        <w:jc w:val="both"/>
        <w:rPr>
          <w:rStyle w:val="Titolo4Carattere"/>
          <w:b/>
          <w:bCs/>
          <w:iCs/>
          <w:sz w:val="22"/>
          <w:szCs w:val="22"/>
        </w:rPr>
      </w:pPr>
      <w:r w:rsidRPr="00B17F4C">
        <w:rPr>
          <w:iCs/>
          <w:sz w:val="22"/>
          <w:szCs w:val="22"/>
        </w:rPr>
        <w:t xml:space="preserve">SEZIONE </w:t>
      </w:r>
      <w:r w:rsidR="007D6603">
        <w:rPr>
          <w:iCs/>
          <w:sz w:val="22"/>
          <w:szCs w:val="22"/>
        </w:rPr>
        <w:t>4</w:t>
      </w:r>
      <w:r w:rsidR="007C6BE3" w:rsidRPr="00B17F4C">
        <w:rPr>
          <w:iCs/>
          <w:sz w:val="22"/>
          <w:szCs w:val="22"/>
        </w:rPr>
        <w:t xml:space="preserve"> – </w:t>
      </w:r>
      <w:r w:rsidR="00A73EB0" w:rsidRPr="00B17F4C">
        <w:rPr>
          <w:iCs/>
          <w:sz w:val="22"/>
          <w:szCs w:val="22"/>
        </w:rPr>
        <w:t>PROFILO</w:t>
      </w:r>
      <w:r w:rsidR="007C6BE3" w:rsidRPr="00B17F4C">
        <w:rPr>
          <w:iCs/>
          <w:sz w:val="22"/>
          <w:szCs w:val="22"/>
        </w:rPr>
        <w:t xml:space="preserve"> </w:t>
      </w:r>
      <w:r w:rsidR="00C2485F" w:rsidRPr="00B17F4C">
        <w:rPr>
          <w:iCs/>
          <w:sz w:val="22"/>
          <w:szCs w:val="22"/>
        </w:rPr>
        <w:t xml:space="preserve">ED ESPERIENZE PREGRESSE </w:t>
      </w:r>
      <w:r w:rsidR="007C6BE3" w:rsidRPr="00B17F4C">
        <w:rPr>
          <w:iCs/>
          <w:sz w:val="22"/>
          <w:szCs w:val="22"/>
        </w:rPr>
        <w:t xml:space="preserve">DELL’ENTE PROPONENTE </w:t>
      </w:r>
      <w:bookmarkStart w:id="3" w:name="_Hlk160104975"/>
      <w:r w:rsidR="006631FA">
        <w:rPr>
          <w:iCs/>
          <w:sz w:val="22"/>
          <w:szCs w:val="22"/>
        </w:rPr>
        <w:t>(max 35 righe)</w:t>
      </w:r>
    </w:p>
    <w:bookmarkEnd w:id="3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87"/>
      </w:tblGrid>
      <w:tr w:rsidR="007C6BE3" w:rsidRPr="0025721C" w14:paraId="195BBA68" w14:textId="77777777" w:rsidTr="009554D3">
        <w:trPr>
          <w:trHeight w:val="1984"/>
        </w:trPr>
        <w:tc>
          <w:tcPr>
            <w:tcW w:w="5000" w:type="pct"/>
            <w:shd w:val="clear" w:color="auto" w:fill="auto"/>
          </w:tcPr>
          <w:p w14:paraId="5B4505F6" w14:textId="77777777" w:rsidR="007C6BE3" w:rsidRPr="0025721C" w:rsidRDefault="007C6BE3" w:rsidP="0025721C">
            <w:pPr>
              <w:spacing w:after="120"/>
              <w:jc w:val="both"/>
              <w:rPr>
                <w:rStyle w:val="Titolo4Carattere"/>
                <w:iCs/>
                <w:sz w:val="24"/>
                <w:szCs w:val="24"/>
              </w:rPr>
            </w:pPr>
          </w:p>
          <w:p w14:paraId="0202A25C" w14:textId="77777777" w:rsidR="007C6BE3" w:rsidRPr="0025721C" w:rsidRDefault="007C6BE3" w:rsidP="0025721C">
            <w:pPr>
              <w:spacing w:after="120"/>
              <w:jc w:val="both"/>
              <w:rPr>
                <w:rStyle w:val="Titolo4Carattere"/>
                <w:iCs/>
                <w:sz w:val="24"/>
                <w:szCs w:val="24"/>
              </w:rPr>
            </w:pPr>
          </w:p>
          <w:p w14:paraId="46E9FB55" w14:textId="3D45A361" w:rsidR="007C6BE3" w:rsidRPr="0025721C" w:rsidRDefault="007C6BE3" w:rsidP="0025721C">
            <w:pPr>
              <w:spacing w:after="120"/>
              <w:jc w:val="both"/>
              <w:rPr>
                <w:rStyle w:val="Titolo4Carattere"/>
                <w:b w:val="0"/>
                <w:iCs/>
                <w:sz w:val="24"/>
                <w:szCs w:val="24"/>
              </w:rPr>
            </w:pPr>
          </w:p>
        </w:tc>
      </w:tr>
    </w:tbl>
    <w:p w14:paraId="6F0AE90B" w14:textId="77777777" w:rsidR="007C6BE3" w:rsidRPr="0025721C" w:rsidRDefault="007C6BE3" w:rsidP="0025721C">
      <w:pPr>
        <w:spacing w:after="120"/>
        <w:jc w:val="both"/>
        <w:rPr>
          <w:rStyle w:val="Titolo4Carattere"/>
          <w:b w:val="0"/>
          <w:iCs/>
          <w:sz w:val="24"/>
          <w:szCs w:val="24"/>
        </w:rPr>
      </w:pPr>
    </w:p>
    <w:p w14:paraId="70857D70" w14:textId="77777777" w:rsidR="00C22315" w:rsidRPr="0025721C" w:rsidRDefault="00C22315" w:rsidP="0025721C">
      <w:pPr>
        <w:jc w:val="both"/>
        <w:rPr>
          <w:b/>
          <w:bCs/>
          <w:sz w:val="24"/>
          <w:szCs w:val="24"/>
        </w:rPr>
      </w:pPr>
    </w:p>
    <w:p w14:paraId="248F48AD" w14:textId="1CAAB2A2" w:rsidR="007C6BE3" w:rsidRPr="00B17F4C" w:rsidRDefault="007C6BE3" w:rsidP="006631FA">
      <w:pPr>
        <w:pStyle w:val="Titolo2"/>
        <w:spacing w:after="120"/>
        <w:ind w:left="-142"/>
        <w:jc w:val="both"/>
        <w:rPr>
          <w:iCs/>
          <w:sz w:val="22"/>
          <w:szCs w:val="22"/>
        </w:rPr>
      </w:pPr>
      <w:r w:rsidRPr="00B17F4C">
        <w:rPr>
          <w:iCs/>
          <w:sz w:val="22"/>
          <w:szCs w:val="22"/>
        </w:rPr>
        <w:t xml:space="preserve">SEZIONE </w:t>
      </w:r>
      <w:r w:rsidR="007D6603">
        <w:rPr>
          <w:iCs/>
          <w:sz w:val="22"/>
          <w:szCs w:val="22"/>
        </w:rPr>
        <w:t>5</w:t>
      </w:r>
      <w:r w:rsidRPr="00B17F4C">
        <w:rPr>
          <w:iCs/>
          <w:sz w:val="22"/>
          <w:szCs w:val="22"/>
        </w:rPr>
        <w:t xml:space="preserve">: </w:t>
      </w:r>
      <w:r w:rsidR="00D36205" w:rsidRPr="00B17F4C">
        <w:rPr>
          <w:iCs/>
          <w:sz w:val="22"/>
          <w:szCs w:val="22"/>
          <w:lang w:bidi="it-IT"/>
        </w:rPr>
        <w:t>ARTICOLAZIONE DEL SISTEMA DI RETE, IN TERMINI DI QUANTITÀ E TIPOLOGIA DI PARTENARIATI PREVISTI FUNZIONALI AGLI OBIETTIVI PROGETTUALI.</w:t>
      </w:r>
      <w:r w:rsidR="006631FA" w:rsidRPr="006631FA">
        <w:rPr>
          <w:iCs/>
          <w:sz w:val="22"/>
          <w:szCs w:val="22"/>
        </w:rPr>
        <w:t xml:space="preserve"> </w:t>
      </w:r>
      <w:r w:rsidR="006631FA">
        <w:rPr>
          <w:iCs/>
          <w:sz w:val="22"/>
          <w:szCs w:val="22"/>
        </w:rPr>
        <w:t>(max 35 righe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87"/>
      </w:tblGrid>
      <w:tr w:rsidR="007C6BE3" w:rsidRPr="0025721C" w14:paraId="24DBB020" w14:textId="77777777" w:rsidTr="009554D3">
        <w:trPr>
          <w:trHeight w:val="1984"/>
        </w:trPr>
        <w:tc>
          <w:tcPr>
            <w:tcW w:w="5000" w:type="pct"/>
            <w:shd w:val="clear" w:color="auto" w:fill="auto"/>
          </w:tcPr>
          <w:p w14:paraId="1375AF88" w14:textId="323A67AA" w:rsidR="00E36CEA" w:rsidRPr="0025721C" w:rsidRDefault="00E36CEA" w:rsidP="0025721C">
            <w:pPr>
              <w:jc w:val="both"/>
              <w:rPr>
                <w:rStyle w:val="Titolo4Carattere"/>
                <w:b w:val="0"/>
                <w:iCs/>
                <w:sz w:val="24"/>
                <w:szCs w:val="24"/>
              </w:rPr>
            </w:pPr>
            <w:bookmarkStart w:id="4" w:name="_Hlk156806306"/>
          </w:p>
        </w:tc>
      </w:tr>
      <w:bookmarkEnd w:id="4"/>
    </w:tbl>
    <w:p w14:paraId="019B3A7F" w14:textId="1552ED42" w:rsidR="006631FA" w:rsidRDefault="006631FA" w:rsidP="00272DF8">
      <w:pPr>
        <w:pStyle w:val="Titolo2"/>
        <w:spacing w:before="120" w:after="120"/>
        <w:ind w:left="-142"/>
        <w:jc w:val="both"/>
        <w:rPr>
          <w:iCs/>
          <w:sz w:val="22"/>
          <w:szCs w:val="22"/>
        </w:rPr>
      </w:pPr>
    </w:p>
    <w:p w14:paraId="2964C44F" w14:textId="77777777" w:rsidR="00902770" w:rsidRPr="00902770" w:rsidRDefault="00902770" w:rsidP="00902770"/>
    <w:p w14:paraId="66B8E10F" w14:textId="4DAEB2AC" w:rsidR="00902770" w:rsidRPr="006631FA" w:rsidRDefault="00902770" w:rsidP="00902770">
      <w:pPr>
        <w:pStyle w:val="Titolo2"/>
        <w:spacing w:after="120"/>
        <w:ind w:left="-142"/>
        <w:jc w:val="both"/>
        <w:rPr>
          <w:iCs/>
          <w:sz w:val="22"/>
          <w:szCs w:val="22"/>
        </w:rPr>
      </w:pPr>
      <w:r w:rsidRPr="00B17F4C">
        <w:rPr>
          <w:iCs/>
          <w:sz w:val="22"/>
          <w:szCs w:val="22"/>
        </w:rPr>
        <w:t xml:space="preserve">SEZIONE </w:t>
      </w:r>
      <w:r w:rsidR="007D6603">
        <w:rPr>
          <w:iCs/>
          <w:sz w:val="22"/>
          <w:szCs w:val="22"/>
        </w:rPr>
        <w:t>6</w:t>
      </w:r>
      <w:r>
        <w:rPr>
          <w:iCs/>
          <w:sz w:val="22"/>
          <w:szCs w:val="22"/>
        </w:rPr>
        <w:t>:</w:t>
      </w:r>
      <w:r w:rsidRPr="00B17F4C">
        <w:rPr>
          <w:iCs/>
          <w:sz w:val="22"/>
          <w:szCs w:val="22"/>
        </w:rPr>
        <w:t xml:space="preserve"> </w:t>
      </w:r>
      <w:r>
        <w:rPr>
          <w:iCs/>
          <w:sz w:val="22"/>
          <w:szCs w:val="22"/>
        </w:rPr>
        <w:t>IMPATTO E DESCRIZIONE DELLE MODALITÀ COFINANZIAMENTO</w:t>
      </w:r>
      <w:r w:rsidRPr="00B17F4C">
        <w:rPr>
          <w:iCs/>
          <w:sz w:val="22"/>
          <w:szCs w:val="22"/>
        </w:rPr>
        <w:t xml:space="preserve"> </w:t>
      </w:r>
      <w:r>
        <w:rPr>
          <w:iCs/>
          <w:sz w:val="22"/>
          <w:szCs w:val="22"/>
        </w:rPr>
        <w:t>(max 35 righe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87"/>
      </w:tblGrid>
      <w:tr w:rsidR="00902770" w:rsidRPr="0025721C" w14:paraId="11CD09AA" w14:textId="77777777" w:rsidTr="00434618">
        <w:trPr>
          <w:trHeight w:val="1984"/>
        </w:trPr>
        <w:tc>
          <w:tcPr>
            <w:tcW w:w="5000" w:type="pct"/>
            <w:shd w:val="clear" w:color="auto" w:fill="auto"/>
          </w:tcPr>
          <w:p w14:paraId="5D9EEE7D" w14:textId="77777777" w:rsidR="00902770" w:rsidRPr="0025721C" w:rsidRDefault="00902770" w:rsidP="00434618">
            <w:pPr>
              <w:spacing w:after="120"/>
              <w:jc w:val="both"/>
              <w:rPr>
                <w:bCs/>
                <w:iCs/>
                <w:sz w:val="24"/>
                <w:szCs w:val="24"/>
              </w:rPr>
            </w:pPr>
          </w:p>
          <w:p w14:paraId="2861C007" w14:textId="77777777" w:rsidR="00902770" w:rsidRDefault="00902770" w:rsidP="00434618">
            <w:pPr>
              <w:spacing w:after="120"/>
              <w:jc w:val="both"/>
              <w:rPr>
                <w:bCs/>
                <w:iCs/>
                <w:sz w:val="24"/>
                <w:szCs w:val="24"/>
              </w:rPr>
            </w:pPr>
          </w:p>
          <w:p w14:paraId="35301CC9" w14:textId="58008E59" w:rsidR="00902770" w:rsidRPr="0025721C" w:rsidRDefault="00902770" w:rsidP="00434618">
            <w:pPr>
              <w:spacing w:after="120"/>
              <w:jc w:val="both"/>
              <w:rPr>
                <w:bCs/>
                <w:iCs/>
                <w:sz w:val="24"/>
                <w:szCs w:val="24"/>
              </w:rPr>
            </w:pPr>
          </w:p>
        </w:tc>
      </w:tr>
    </w:tbl>
    <w:p w14:paraId="7BB186FC" w14:textId="7C5DA253" w:rsidR="000B568E" w:rsidRPr="006631FA" w:rsidRDefault="000B568E" w:rsidP="006631FA">
      <w:pPr>
        <w:pStyle w:val="Titolo2"/>
        <w:spacing w:after="120"/>
        <w:ind w:left="-142"/>
        <w:jc w:val="both"/>
        <w:rPr>
          <w:iCs/>
          <w:sz w:val="22"/>
          <w:szCs w:val="22"/>
        </w:rPr>
      </w:pPr>
      <w:r w:rsidRPr="00B17F4C">
        <w:rPr>
          <w:iCs/>
          <w:sz w:val="22"/>
          <w:szCs w:val="22"/>
        </w:rPr>
        <w:lastRenderedPageBreak/>
        <w:t xml:space="preserve">SEZIONE </w:t>
      </w:r>
      <w:r w:rsidR="007D6603">
        <w:rPr>
          <w:iCs/>
          <w:sz w:val="22"/>
          <w:szCs w:val="22"/>
        </w:rPr>
        <w:t>7</w:t>
      </w:r>
      <w:r w:rsidRPr="00B17F4C">
        <w:rPr>
          <w:iCs/>
          <w:sz w:val="22"/>
          <w:szCs w:val="22"/>
        </w:rPr>
        <w:t xml:space="preserve">: </w:t>
      </w:r>
      <w:r w:rsidR="0025721C" w:rsidRPr="00B17F4C">
        <w:rPr>
          <w:iCs/>
          <w:sz w:val="22"/>
          <w:szCs w:val="22"/>
        </w:rPr>
        <w:t xml:space="preserve">MONITORAGGIO E VALUTAZIONE </w:t>
      </w:r>
      <w:r w:rsidR="006631FA">
        <w:rPr>
          <w:iCs/>
          <w:sz w:val="22"/>
          <w:szCs w:val="22"/>
        </w:rPr>
        <w:t>(max 35 righe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87"/>
      </w:tblGrid>
      <w:tr w:rsidR="000B568E" w:rsidRPr="0025721C" w14:paraId="2C5CE545" w14:textId="77777777" w:rsidTr="00272DF8">
        <w:trPr>
          <w:trHeight w:val="1984"/>
        </w:trPr>
        <w:tc>
          <w:tcPr>
            <w:tcW w:w="5000" w:type="pct"/>
            <w:shd w:val="clear" w:color="auto" w:fill="auto"/>
          </w:tcPr>
          <w:p w14:paraId="64946383" w14:textId="77777777" w:rsidR="000B568E" w:rsidRPr="0025721C" w:rsidRDefault="000B568E" w:rsidP="0025721C">
            <w:pPr>
              <w:spacing w:after="120"/>
              <w:jc w:val="both"/>
              <w:rPr>
                <w:bCs/>
                <w:iCs/>
                <w:sz w:val="24"/>
                <w:szCs w:val="24"/>
              </w:rPr>
            </w:pPr>
            <w:bookmarkStart w:id="5" w:name="_Hlk156820069"/>
          </w:p>
          <w:p w14:paraId="2BBA7D12" w14:textId="77777777" w:rsidR="000B568E" w:rsidRPr="0025721C" w:rsidRDefault="000B568E" w:rsidP="0025721C">
            <w:pPr>
              <w:spacing w:after="120"/>
              <w:jc w:val="both"/>
              <w:rPr>
                <w:bCs/>
                <w:iCs/>
                <w:sz w:val="24"/>
                <w:szCs w:val="24"/>
              </w:rPr>
            </w:pPr>
          </w:p>
        </w:tc>
      </w:tr>
      <w:bookmarkEnd w:id="5"/>
    </w:tbl>
    <w:p w14:paraId="6EC11314" w14:textId="5B4D2583" w:rsidR="000B568E" w:rsidRDefault="000B568E" w:rsidP="0025721C">
      <w:pPr>
        <w:rPr>
          <w:rFonts w:ascii="Calibri" w:hAnsi="Calibri" w:cs="Calibri"/>
          <w:sz w:val="22"/>
          <w:szCs w:val="22"/>
        </w:rPr>
      </w:pPr>
    </w:p>
    <w:sectPr w:rsidR="000B568E" w:rsidSect="00E81174">
      <w:pgSz w:w="11907" w:h="16840" w:code="9"/>
      <w:pgMar w:top="1389" w:right="1418" w:bottom="1134" w:left="1418" w:header="720" w:footer="720" w:gutter="0"/>
      <w:cols w:space="720" w:equalWidth="0">
        <w:col w:w="9355"/>
      </w:cols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5C0690" w14:textId="77777777" w:rsidR="00D838B4" w:rsidRDefault="00D838B4">
      <w:r>
        <w:separator/>
      </w:r>
    </w:p>
  </w:endnote>
  <w:endnote w:type="continuationSeparator" w:id="0">
    <w:p w14:paraId="148568A7" w14:textId="77777777" w:rsidR="00D838B4" w:rsidRDefault="00D838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TZhongsong">
    <w:charset w:val="86"/>
    <w:family w:val="auto"/>
    <w:pitch w:val="variable"/>
    <w:sig w:usb0="00000287" w:usb1="080F0000" w:usb2="00000010" w:usb3="00000000" w:csb0="0004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altName w:val="Helvetica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MLFLH+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CD15A4" w14:textId="77777777" w:rsidR="00D838B4" w:rsidRDefault="00D838B4">
      <w:r>
        <w:separator/>
      </w:r>
    </w:p>
  </w:footnote>
  <w:footnote w:type="continuationSeparator" w:id="0">
    <w:p w14:paraId="2178D26E" w14:textId="77777777" w:rsidR="00D838B4" w:rsidRDefault="00D838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765DB2"/>
    <w:multiLevelType w:val="hybridMultilevel"/>
    <w:tmpl w:val="77D6F368"/>
    <w:lvl w:ilvl="0" w:tplc="BEAE9A1C">
      <w:start w:val="1"/>
      <w:numFmt w:val="bullet"/>
      <w:lvlText w:val="-"/>
      <w:lvlJc w:val="left"/>
      <w:pPr>
        <w:ind w:left="720" w:hanging="360"/>
      </w:pPr>
      <w:rPr>
        <w:rFonts w:ascii="STZhongsong" w:eastAsia="STZhongsong" w:hAnsi="STZhongsong" w:hint="eastAsia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546A88"/>
    <w:multiLevelType w:val="hybridMultilevel"/>
    <w:tmpl w:val="4380F294"/>
    <w:lvl w:ilvl="0" w:tplc="BEAE9A1C">
      <w:start w:val="1"/>
      <w:numFmt w:val="bullet"/>
      <w:lvlText w:val="-"/>
      <w:lvlJc w:val="left"/>
      <w:pPr>
        <w:ind w:left="720" w:hanging="360"/>
      </w:pPr>
      <w:rPr>
        <w:rFonts w:ascii="STZhongsong" w:eastAsia="STZhongsong" w:hAnsi="STZhongsong" w:hint="eastAsia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D35D32"/>
    <w:multiLevelType w:val="hybridMultilevel"/>
    <w:tmpl w:val="071ABE4A"/>
    <w:lvl w:ilvl="0" w:tplc="04100001">
      <w:start w:val="1"/>
      <w:numFmt w:val="bullet"/>
      <w:lvlText w:val=""/>
      <w:lvlJc w:val="left"/>
      <w:pPr>
        <w:ind w:left="1003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2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283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MDGxtLSwtDQ3NDdU0lEKTi0uzszPAykwNKgFAH2KSqstAAAA"/>
  </w:docVars>
  <w:rsids>
    <w:rsidRoot w:val="004608B5"/>
    <w:rsid w:val="00003D66"/>
    <w:rsid w:val="000071E8"/>
    <w:rsid w:val="000075CD"/>
    <w:rsid w:val="00012502"/>
    <w:rsid w:val="00012E14"/>
    <w:rsid w:val="00016133"/>
    <w:rsid w:val="000232B9"/>
    <w:rsid w:val="000240B5"/>
    <w:rsid w:val="00026BF2"/>
    <w:rsid w:val="00027841"/>
    <w:rsid w:val="00031CCC"/>
    <w:rsid w:val="00031F22"/>
    <w:rsid w:val="00035950"/>
    <w:rsid w:val="00043EA1"/>
    <w:rsid w:val="000455B0"/>
    <w:rsid w:val="000514C9"/>
    <w:rsid w:val="000540D0"/>
    <w:rsid w:val="00054505"/>
    <w:rsid w:val="00054DD1"/>
    <w:rsid w:val="000740D1"/>
    <w:rsid w:val="0008451A"/>
    <w:rsid w:val="000915DC"/>
    <w:rsid w:val="000925EB"/>
    <w:rsid w:val="0009282F"/>
    <w:rsid w:val="00093C6E"/>
    <w:rsid w:val="000A0361"/>
    <w:rsid w:val="000A0BC9"/>
    <w:rsid w:val="000A56D5"/>
    <w:rsid w:val="000A7FEF"/>
    <w:rsid w:val="000B239D"/>
    <w:rsid w:val="000B29C0"/>
    <w:rsid w:val="000B568E"/>
    <w:rsid w:val="000B6C51"/>
    <w:rsid w:val="000C26FF"/>
    <w:rsid w:val="000C56B0"/>
    <w:rsid w:val="000D520A"/>
    <w:rsid w:val="000D6845"/>
    <w:rsid w:val="000D6EC7"/>
    <w:rsid w:val="000D7612"/>
    <w:rsid w:val="000F1ADB"/>
    <w:rsid w:val="000F3975"/>
    <w:rsid w:val="000F6F3D"/>
    <w:rsid w:val="00106F6C"/>
    <w:rsid w:val="00110E92"/>
    <w:rsid w:val="00117D6E"/>
    <w:rsid w:val="001220C3"/>
    <w:rsid w:val="001233C9"/>
    <w:rsid w:val="00125FEB"/>
    <w:rsid w:val="001369E5"/>
    <w:rsid w:val="00156505"/>
    <w:rsid w:val="00156E0E"/>
    <w:rsid w:val="001600C1"/>
    <w:rsid w:val="00162B67"/>
    <w:rsid w:val="00162FD1"/>
    <w:rsid w:val="0016458E"/>
    <w:rsid w:val="00166331"/>
    <w:rsid w:val="00166BD3"/>
    <w:rsid w:val="00171D7D"/>
    <w:rsid w:val="00173059"/>
    <w:rsid w:val="00173B69"/>
    <w:rsid w:val="00177AD0"/>
    <w:rsid w:val="00177EA2"/>
    <w:rsid w:val="0018151C"/>
    <w:rsid w:val="00184722"/>
    <w:rsid w:val="00184726"/>
    <w:rsid w:val="00185767"/>
    <w:rsid w:val="001939DE"/>
    <w:rsid w:val="00197A63"/>
    <w:rsid w:val="001A5EE0"/>
    <w:rsid w:val="001B1555"/>
    <w:rsid w:val="001B2EEA"/>
    <w:rsid w:val="001B3AB1"/>
    <w:rsid w:val="001B4A96"/>
    <w:rsid w:val="001C15B9"/>
    <w:rsid w:val="001C2D5B"/>
    <w:rsid w:val="001C45B3"/>
    <w:rsid w:val="001C6099"/>
    <w:rsid w:val="001D4085"/>
    <w:rsid w:val="001D5514"/>
    <w:rsid w:val="001D5F26"/>
    <w:rsid w:val="001E14E3"/>
    <w:rsid w:val="001E192C"/>
    <w:rsid w:val="001F2BAF"/>
    <w:rsid w:val="001F3CD2"/>
    <w:rsid w:val="001F5FFC"/>
    <w:rsid w:val="0020244C"/>
    <w:rsid w:val="00212A66"/>
    <w:rsid w:val="00214814"/>
    <w:rsid w:val="0021523E"/>
    <w:rsid w:val="00215EC8"/>
    <w:rsid w:val="0021705A"/>
    <w:rsid w:val="00220DC0"/>
    <w:rsid w:val="00221E7C"/>
    <w:rsid w:val="0023053C"/>
    <w:rsid w:val="00233E54"/>
    <w:rsid w:val="0024035E"/>
    <w:rsid w:val="002434EB"/>
    <w:rsid w:val="00243B18"/>
    <w:rsid w:val="00246A07"/>
    <w:rsid w:val="0025212F"/>
    <w:rsid w:val="00254A5E"/>
    <w:rsid w:val="00254A6B"/>
    <w:rsid w:val="00256B08"/>
    <w:rsid w:val="0025721C"/>
    <w:rsid w:val="00272525"/>
    <w:rsid w:val="00272DF8"/>
    <w:rsid w:val="00284AEA"/>
    <w:rsid w:val="00284C1C"/>
    <w:rsid w:val="00286816"/>
    <w:rsid w:val="00295184"/>
    <w:rsid w:val="00297CEA"/>
    <w:rsid w:val="002A465D"/>
    <w:rsid w:val="002B06AA"/>
    <w:rsid w:val="002B0BE5"/>
    <w:rsid w:val="002B1942"/>
    <w:rsid w:val="002B2BB9"/>
    <w:rsid w:val="002C0122"/>
    <w:rsid w:val="002C24F2"/>
    <w:rsid w:val="002C2A46"/>
    <w:rsid w:val="002D0CBD"/>
    <w:rsid w:val="002D1448"/>
    <w:rsid w:val="002D1D98"/>
    <w:rsid w:val="002E3BB8"/>
    <w:rsid w:val="002F1830"/>
    <w:rsid w:val="002F5367"/>
    <w:rsid w:val="002F7C73"/>
    <w:rsid w:val="00302826"/>
    <w:rsid w:val="003056B3"/>
    <w:rsid w:val="0031076B"/>
    <w:rsid w:val="0031512C"/>
    <w:rsid w:val="003163BD"/>
    <w:rsid w:val="00320926"/>
    <w:rsid w:val="00323715"/>
    <w:rsid w:val="00324852"/>
    <w:rsid w:val="003254AF"/>
    <w:rsid w:val="003258E7"/>
    <w:rsid w:val="00332112"/>
    <w:rsid w:val="003402EE"/>
    <w:rsid w:val="003458C5"/>
    <w:rsid w:val="00345B57"/>
    <w:rsid w:val="0034630B"/>
    <w:rsid w:val="00347784"/>
    <w:rsid w:val="003530F6"/>
    <w:rsid w:val="00362BCC"/>
    <w:rsid w:val="00363159"/>
    <w:rsid w:val="0036489E"/>
    <w:rsid w:val="00367968"/>
    <w:rsid w:val="00380DF3"/>
    <w:rsid w:val="00384757"/>
    <w:rsid w:val="00390D06"/>
    <w:rsid w:val="003932B6"/>
    <w:rsid w:val="00393FA3"/>
    <w:rsid w:val="00394F69"/>
    <w:rsid w:val="00396754"/>
    <w:rsid w:val="00397DCA"/>
    <w:rsid w:val="003A3FEA"/>
    <w:rsid w:val="003A4068"/>
    <w:rsid w:val="003B07FE"/>
    <w:rsid w:val="003B2949"/>
    <w:rsid w:val="003B4160"/>
    <w:rsid w:val="003B41D6"/>
    <w:rsid w:val="003B505C"/>
    <w:rsid w:val="003B6EB4"/>
    <w:rsid w:val="003B77CC"/>
    <w:rsid w:val="003C000F"/>
    <w:rsid w:val="003C17E3"/>
    <w:rsid w:val="003C6B6F"/>
    <w:rsid w:val="003D2D85"/>
    <w:rsid w:val="003D6C41"/>
    <w:rsid w:val="003D757B"/>
    <w:rsid w:val="003E01A8"/>
    <w:rsid w:val="003E3528"/>
    <w:rsid w:val="003E454D"/>
    <w:rsid w:val="003F07A3"/>
    <w:rsid w:val="003F28F4"/>
    <w:rsid w:val="003F480B"/>
    <w:rsid w:val="003F4E62"/>
    <w:rsid w:val="003F7750"/>
    <w:rsid w:val="003F79C7"/>
    <w:rsid w:val="003F7AF6"/>
    <w:rsid w:val="00402283"/>
    <w:rsid w:val="0040408A"/>
    <w:rsid w:val="0041114B"/>
    <w:rsid w:val="00412C60"/>
    <w:rsid w:val="004133F5"/>
    <w:rsid w:val="00422830"/>
    <w:rsid w:val="00424621"/>
    <w:rsid w:val="0043292B"/>
    <w:rsid w:val="00440EF1"/>
    <w:rsid w:val="00451C6A"/>
    <w:rsid w:val="004548A5"/>
    <w:rsid w:val="00454A8B"/>
    <w:rsid w:val="00454C35"/>
    <w:rsid w:val="00455C58"/>
    <w:rsid w:val="004608B5"/>
    <w:rsid w:val="0048551E"/>
    <w:rsid w:val="00485C06"/>
    <w:rsid w:val="00485D83"/>
    <w:rsid w:val="00487F54"/>
    <w:rsid w:val="00494A79"/>
    <w:rsid w:val="004A1125"/>
    <w:rsid w:val="004A5C70"/>
    <w:rsid w:val="004B193D"/>
    <w:rsid w:val="004B2A7B"/>
    <w:rsid w:val="004B527A"/>
    <w:rsid w:val="004C0E66"/>
    <w:rsid w:val="004D6538"/>
    <w:rsid w:val="004E1F08"/>
    <w:rsid w:val="004E4C68"/>
    <w:rsid w:val="004F075C"/>
    <w:rsid w:val="00505312"/>
    <w:rsid w:val="005110D0"/>
    <w:rsid w:val="00523030"/>
    <w:rsid w:val="0052306A"/>
    <w:rsid w:val="0052579A"/>
    <w:rsid w:val="005272D4"/>
    <w:rsid w:val="005411F4"/>
    <w:rsid w:val="005414CC"/>
    <w:rsid w:val="0054249B"/>
    <w:rsid w:val="00542868"/>
    <w:rsid w:val="00547D7B"/>
    <w:rsid w:val="005519B3"/>
    <w:rsid w:val="005526A3"/>
    <w:rsid w:val="00552D14"/>
    <w:rsid w:val="00556BB4"/>
    <w:rsid w:val="00566661"/>
    <w:rsid w:val="005707D7"/>
    <w:rsid w:val="00582073"/>
    <w:rsid w:val="005828DF"/>
    <w:rsid w:val="00583C0B"/>
    <w:rsid w:val="00585A0D"/>
    <w:rsid w:val="00590B35"/>
    <w:rsid w:val="00591F33"/>
    <w:rsid w:val="00593E83"/>
    <w:rsid w:val="005A7B02"/>
    <w:rsid w:val="005C04AD"/>
    <w:rsid w:val="005C5A34"/>
    <w:rsid w:val="005F0806"/>
    <w:rsid w:val="005F2FED"/>
    <w:rsid w:val="00602E82"/>
    <w:rsid w:val="00604194"/>
    <w:rsid w:val="00610BD4"/>
    <w:rsid w:val="00611B25"/>
    <w:rsid w:val="006159AD"/>
    <w:rsid w:val="0061718A"/>
    <w:rsid w:val="006202A1"/>
    <w:rsid w:val="00624A5B"/>
    <w:rsid w:val="006341C7"/>
    <w:rsid w:val="006359C4"/>
    <w:rsid w:val="0064678A"/>
    <w:rsid w:val="00650F46"/>
    <w:rsid w:val="0065370C"/>
    <w:rsid w:val="006631FA"/>
    <w:rsid w:val="00670D30"/>
    <w:rsid w:val="00677554"/>
    <w:rsid w:val="0068675E"/>
    <w:rsid w:val="00687A61"/>
    <w:rsid w:val="00692E62"/>
    <w:rsid w:val="00693719"/>
    <w:rsid w:val="00693879"/>
    <w:rsid w:val="006946A9"/>
    <w:rsid w:val="0069780B"/>
    <w:rsid w:val="006A1834"/>
    <w:rsid w:val="006A1D2A"/>
    <w:rsid w:val="006A6809"/>
    <w:rsid w:val="006B0C6E"/>
    <w:rsid w:val="006B28D2"/>
    <w:rsid w:val="006B42B2"/>
    <w:rsid w:val="006B5FCD"/>
    <w:rsid w:val="006C26DE"/>
    <w:rsid w:val="006D7DB7"/>
    <w:rsid w:val="006D7E30"/>
    <w:rsid w:val="006E163B"/>
    <w:rsid w:val="006E2DEB"/>
    <w:rsid w:val="006E2EAE"/>
    <w:rsid w:val="006E48DA"/>
    <w:rsid w:val="006E5E5A"/>
    <w:rsid w:val="006F3C2A"/>
    <w:rsid w:val="006F795A"/>
    <w:rsid w:val="00702425"/>
    <w:rsid w:val="0070284F"/>
    <w:rsid w:val="00706556"/>
    <w:rsid w:val="00712BE5"/>
    <w:rsid w:val="007146D8"/>
    <w:rsid w:val="00716ED8"/>
    <w:rsid w:val="007171AB"/>
    <w:rsid w:val="007215DC"/>
    <w:rsid w:val="00722E57"/>
    <w:rsid w:val="00725FEE"/>
    <w:rsid w:val="00731028"/>
    <w:rsid w:val="00733087"/>
    <w:rsid w:val="00735988"/>
    <w:rsid w:val="00736471"/>
    <w:rsid w:val="007402CD"/>
    <w:rsid w:val="00742CFC"/>
    <w:rsid w:val="00746306"/>
    <w:rsid w:val="00751EFC"/>
    <w:rsid w:val="007528FE"/>
    <w:rsid w:val="0075330C"/>
    <w:rsid w:val="00755ECE"/>
    <w:rsid w:val="0075616D"/>
    <w:rsid w:val="007561A0"/>
    <w:rsid w:val="00756D39"/>
    <w:rsid w:val="00760E4A"/>
    <w:rsid w:val="0076211F"/>
    <w:rsid w:val="007729C7"/>
    <w:rsid w:val="0077426E"/>
    <w:rsid w:val="00791BE0"/>
    <w:rsid w:val="00796928"/>
    <w:rsid w:val="007A40E6"/>
    <w:rsid w:val="007A730B"/>
    <w:rsid w:val="007C0C6D"/>
    <w:rsid w:val="007C1F62"/>
    <w:rsid w:val="007C6BE3"/>
    <w:rsid w:val="007D00C1"/>
    <w:rsid w:val="007D2642"/>
    <w:rsid w:val="007D3606"/>
    <w:rsid w:val="007D4D0A"/>
    <w:rsid w:val="007D6603"/>
    <w:rsid w:val="007E4696"/>
    <w:rsid w:val="007E70EB"/>
    <w:rsid w:val="007F24C0"/>
    <w:rsid w:val="007F2D91"/>
    <w:rsid w:val="007F5BC9"/>
    <w:rsid w:val="007F5D0A"/>
    <w:rsid w:val="007F7EBB"/>
    <w:rsid w:val="00800009"/>
    <w:rsid w:val="00800C2C"/>
    <w:rsid w:val="008018AE"/>
    <w:rsid w:val="00801E54"/>
    <w:rsid w:val="008024DB"/>
    <w:rsid w:val="00804F91"/>
    <w:rsid w:val="008070FF"/>
    <w:rsid w:val="00812C78"/>
    <w:rsid w:val="008134FD"/>
    <w:rsid w:val="008145BD"/>
    <w:rsid w:val="00816F49"/>
    <w:rsid w:val="00817404"/>
    <w:rsid w:val="00817E86"/>
    <w:rsid w:val="008212DD"/>
    <w:rsid w:val="00821482"/>
    <w:rsid w:val="0082239C"/>
    <w:rsid w:val="00822AFD"/>
    <w:rsid w:val="008279C3"/>
    <w:rsid w:val="0083359F"/>
    <w:rsid w:val="00835BD7"/>
    <w:rsid w:val="00843452"/>
    <w:rsid w:val="008479A6"/>
    <w:rsid w:val="00866FB1"/>
    <w:rsid w:val="00872753"/>
    <w:rsid w:val="00872A72"/>
    <w:rsid w:val="00876F8F"/>
    <w:rsid w:val="00880153"/>
    <w:rsid w:val="00881AAD"/>
    <w:rsid w:val="00882F6F"/>
    <w:rsid w:val="008853E6"/>
    <w:rsid w:val="00885CAB"/>
    <w:rsid w:val="00892B15"/>
    <w:rsid w:val="008930BD"/>
    <w:rsid w:val="0089315C"/>
    <w:rsid w:val="00893FC8"/>
    <w:rsid w:val="008A59B2"/>
    <w:rsid w:val="008A73CC"/>
    <w:rsid w:val="008B52A5"/>
    <w:rsid w:val="008B5E47"/>
    <w:rsid w:val="008B694A"/>
    <w:rsid w:val="008C0365"/>
    <w:rsid w:val="008C43DC"/>
    <w:rsid w:val="008C4B77"/>
    <w:rsid w:val="008D25B3"/>
    <w:rsid w:val="008D5593"/>
    <w:rsid w:val="008D657C"/>
    <w:rsid w:val="008D6613"/>
    <w:rsid w:val="008E482A"/>
    <w:rsid w:val="009014AD"/>
    <w:rsid w:val="00902770"/>
    <w:rsid w:val="009064FF"/>
    <w:rsid w:val="00910FB6"/>
    <w:rsid w:val="009110CE"/>
    <w:rsid w:val="00913D01"/>
    <w:rsid w:val="00924DF7"/>
    <w:rsid w:val="00925B30"/>
    <w:rsid w:val="009318BB"/>
    <w:rsid w:val="009325C7"/>
    <w:rsid w:val="00935B6C"/>
    <w:rsid w:val="0094250A"/>
    <w:rsid w:val="00942B3C"/>
    <w:rsid w:val="0094598C"/>
    <w:rsid w:val="00950D40"/>
    <w:rsid w:val="00953118"/>
    <w:rsid w:val="009541BC"/>
    <w:rsid w:val="009554D3"/>
    <w:rsid w:val="00965AED"/>
    <w:rsid w:val="0096611E"/>
    <w:rsid w:val="00974421"/>
    <w:rsid w:val="009776EC"/>
    <w:rsid w:val="00983C60"/>
    <w:rsid w:val="00984B55"/>
    <w:rsid w:val="009A490C"/>
    <w:rsid w:val="009A70F6"/>
    <w:rsid w:val="009B0C18"/>
    <w:rsid w:val="009B20B2"/>
    <w:rsid w:val="009B2FA2"/>
    <w:rsid w:val="009B3C33"/>
    <w:rsid w:val="009B40E6"/>
    <w:rsid w:val="009B67B6"/>
    <w:rsid w:val="009C2CA1"/>
    <w:rsid w:val="009C389E"/>
    <w:rsid w:val="009C61F4"/>
    <w:rsid w:val="009C6F46"/>
    <w:rsid w:val="009C6FB7"/>
    <w:rsid w:val="009D1483"/>
    <w:rsid w:val="009D38EA"/>
    <w:rsid w:val="009D6C84"/>
    <w:rsid w:val="009E0B91"/>
    <w:rsid w:val="009F5819"/>
    <w:rsid w:val="009F5E89"/>
    <w:rsid w:val="009F66C2"/>
    <w:rsid w:val="00A02F99"/>
    <w:rsid w:val="00A03E63"/>
    <w:rsid w:val="00A15C45"/>
    <w:rsid w:val="00A17ADB"/>
    <w:rsid w:val="00A17EDB"/>
    <w:rsid w:val="00A2387F"/>
    <w:rsid w:val="00A27C95"/>
    <w:rsid w:val="00A32354"/>
    <w:rsid w:val="00A46B32"/>
    <w:rsid w:val="00A51098"/>
    <w:rsid w:val="00A535AE"/>
    <w:rsid w:val="00A560B4"/>
    <w:rsid w:val="00A620E4"/>
    <w:rsid w:val="00A62C6D"/>
    <w:rsid w:val="00A65EDA"/>
    <w:rsid w:val="00A660D3"/>
    <w:rsid w:val="00A67351"/>
    <w:rsid w:val="00A7037D"/>
    <w:rsid w:val="00A7288E"/>
    <w:rsid w:val="00A73EB0"/>
    <w:rsid w:val="00A77533"/>
    <w:rsid w:val="00A84D33"/>
    <w:rsid w:val="00A84F6F"/>
    <w:rsid w:val="00A92989"/>
    <w:rsid w:val="00AA02F9"/>
    <w:rsid w:val="00AA4B27"/>
    <w:rsid w:val="00AA4D88"/>
    <w:rsid w:val="00AB1B51"/>
    <w:rsid w:val="00AB39DE"/>
    <w:rsid w:val="00AB6A14"/>
    <w:rsid w:val="00AB7497"/>
    <w:rsid w:val="00AC2983"/>
    <w:rsid w:val="00AC39EB"/>
    <w:rsid w:val="00AC455E"/>
    <w:rsid w:val="00AC4587"/>
    <w:rsid w:val="00AC6C70"/>
    <w:rsid w:val="00AC711F"/>
    <w:rsid w:val="00AD2C0F"/>
    <w:rsid w:val="00AD393C"/>
    <w:rsid w:val="00AD6012"/>
    <w:rsid w:val="00AD68B9"/>
    <w:rsid w:val="00AE1298"/>
    <w:rsid w:val="00AE14AF"/>
    <w:rsid w:val="00AE1AD8"/>
    <w:rsid w:val="00AE4FE4"/>
    <w:rsid w:val="00AE7192"/>
    <w:rsid w:val="00AF0328"/>
    <w:rsid w:val="00AF3688"/>
    <w:rsid w:val="00AF37D5"/>
    <w:rsid w:val="00B02B6A"/>
    <w:rsid w:val="00B079C4"/>
    <w:rsid w:val="00B17F4C"/>
    <w:rsid w:val="00B271D5"/>
    <w:rsid w:val="00B3170D"/>
    <w:rsid w:val="00B319F8"/>
    <w:rsid w:val="00B3568A"/>
    <w:rsid w:val="00B36064"/>
    <w:rsid w:val="00B40490"/>
    <w:rsid w:val="00B458C6"/>
    <w:rsid w:val="00B474E5"/>
    <w:rsid w:val="00B47CFE"/>
    <w:rsid w:val="00B52FDA"/>
    <w:rsid w:val="00B53B05"/>
    <w:rsid w:val="00B5400B"/>
    <w:rsid w:val="00B577E6"/>
    <w:rsid w:val="00B57DBB"/>
    <w:rsid w:val="00B64739"/>
    <w:rsid w:val="00B66353"/>
    <w:rsid w:val="00B86E25"/>
    <w:rsid w:val="00B92956"/>
    <w:rsid w:val="00BA2940"/>
    <w:rsid w:val="00BA379F"/>
    <w:rsid w:val="00BA644E"/>
    <w:rsid w:val="00BC2DDA"/>
    <w:rsid w:val="00BC30F6"/>
    <w:rsid w:val="00BC7222"/>
    <w:rsid w:val="00BD1360"/>
    <w:rsid w:val="00BD1655"/>
    <w:rsid w:val="00BD4C19"/>
    <w:rsid w:val="00BE593E"/>
    <w:rsid w:val="00BF3D4A"/>
    <w:rsid w:val="00BF6176"/>
    <w:rsid w:val="00BF7E6E"/>
    <w:rsid w:val="00C026DF"/>
    <w:rsid w:val="00C02FDA"/>
    <w:rsid w:val="00C03D42"/>
    <w:rsid w:val="00C10A74"/>
    <w:rsid w:val="00C2056A"/>
    <w:rsid w:val="00C22315"/>
    <w:rsid w:val="00C223AC"/>
    <w:rsid w:val="00C2485F"/>
    <w:rsid w:val="00C31972"/>
    <w:rsid w:val="00C35848"/>
    <w:rsid w:val="00C40476"/>
    <w:rsid w:val="00C45C74"/>
    <w:rsid w:val="00C471D6"/>
    <w:rsid w:val="00C472B7"/>
    <w:rsid w:val="00C474CD"/>
    <w:rsid w:val="00C47CE1"/>
    <w:rsid w:val="00C50402"/>
    <w:rsid w:val="00C50ED4"/>
    <w:rsid w:val="00C52AA7"/>
    <w:rsid w:val="00C539CE"/>
    <w:rsid w:val="00C549C4"/>
    <w:rsid w:val="00C644E1"/>
    <w:rsid w:val="00C70318"/>
    <w:rsid w:val="00C74CB4"/>
    <w:rsid w:val="00C76391"/>
    <w:rsid w:val="00C80215"/>
    <w:rsid w:val="00C8536F"/>
    <w:rsid w:val="00C87379"/>
    <w:rsid w:val="00C90441"/>
    <w:rsid w:val="00C91629"/>
    <w:rsid w:val="00CA0486"/>
    <w:rsid w:val="00CA1651"/>
    <w:rsid w:val="00CA1E9C"/>
    <w:rsid w:val="00CA5510"/>
    <w:rsid w:val="00CA7290"/>
    <w:rsid w:val="00CB5083"/>
    <w:rsid w:val="00CC77FC"/>
    <w:rsid w:val="00CD16D3"/>
    <w:rsid w:val="00CE10E5"/>
    <w:rsid w:val="00CE78DE"/>
    <w:rsid w:val="00CF04FC"/>
    <w:rsid w:val="00CF417A"/>
    <w:rsid w:val="00CF42EF"/>
    <w:rsid w:val="00CF468A"/>
    <w:rsid w:val="00D12305"/>
    <w:rsid w:val="00D1762A"/>
    <w:rsid w:val="00D234E0"/>
    <w:rsid w:val="00D25631"/>
    <w:rsid w:val="00D25A51"/>
    <w:rsid w:val="00D25FD1"/>
    <w:rsid w:val="00D26C03"/>
    <w:rsid w:val="00D31DB1"/>
    <w:rsid w:val="00D33383"/>
    <w:rsid w:val="00D36205"/>
    <w:rsid w:val="00D40E7F"/>
    <w:rsid w:val="00D42FAA"/>
    <w:rsid w:val="00D51665"/>
    <w:rsid w:val="00D51A4E"/>
    <w:rsid w:val="00D702FD"/>
    <w:rsid w:val="00D73E3D"/>
    <w:rsid w:val="00D75447"/>
    <w:rsid w:val="00D77E72"/>
    <w:rsid w:val="00D8030A"/>
    <w:rsid w:val="00D82232"/>
    <w:rsid w:val="00D8301F"/>
    <w:rsid w:val="00D833C6"/>
    <w:rsid w:val="00D838B4"/>
    <w:rsid w:val="00D86C77"/>
    <w:rsid w:val="00DA017D"/>
    <w:rsid w:val="00DA1285"/>
    <w:rsid w:val="00DA5AF2"/>
    <w:rsid w:val="00DB1B17"/>
    <w:rsid w:val="00DD72C5"/>
    <w:rsid w:val="00DE4DE3"/>
    <w:rsid w:val="00DE676C"/>
    <w:rsid w:val="00DF40D1"/>
    <w:rsid w:val="00E0002A"/>
    <w:rsid w:val="00E02F73"/>
    <w:rsid w:val="00E10944"/>
    <w:rsid w:val="00E14AD8"/>
    <w:rsid w:val="00E15957"/>
    <w:rsid w:val="00E2064F"/>
    <w:rsid w:val="00E216AC"/>
    <w:rsid w:val="00E21BAE"/>
    <w:rsid w:val="00E26C78"/>
    <w:rsid w:val="00E32D24"/>
    <w:rsid w:val="00E36382"/>
    <w:rsid w:val="00E36CEA"/>
    <w:rsid w:val="00E37CF4"/>
    <w:rsid w:val="00E422A3"/>
    <w:rsid w:val="00E42414"/>
    <w:rsid w:val="00E46BCE"/>
    <w:rsid w:val="00E47459"/>
    <w:rsid w:val="00E5036A"/>
    <w:rsid w:val="00E567B9"/>
    <w:rsid w:val="00E65416"/>
    <w:rsid w:val="00E672C0"/>
    <w:rsid w:val="00E72C78"/>
    <w:rsid w:val="00E74192"/>
    <w:rsid w:val="00E769BF"/>
    <w:rsid w:val="00E81174"/>
    <w:rsid w:val="00E837A5"/>
    <w:rsid w:val="00E837D7"/>
    <w:rsid w:val="00E83A3B"/>
    <w:rsid w:val="00E85711"/>
    <w:rsid w:val="00E87BF8"/>
    <w:rsid w:val="00E91CB4"/>
    <w:rsid w:val="00E96A81"/>
    <w:rsid w:val="00E97743"/>
    <w:rsid w:val="00EA0CF5"/>
    <w:rsid w:val="00EA4B35"/>
    <w:rsid w:val="00EB0BC8"/>
    <w:rsid w:val="00EB1EA3"/>
    <w:rsid w:val="00EB4652"/>
    <w:rsid w:val="00EC1923"/>
    <w:rsid w:val="00EC64B6"/>
    <w:rsid w:val="00ED57D0"/>
    <w:rsid w:val="00EE2C0D"/>
    <w:rsid w:val="00EE4A4A"/>
    <w:rsid w:val="00EE7509"/>
    <w:rsid w:val="00EF2F56"/>
    <w:rsid w:val="00EF361C"/>
    <w:rsid w:val="00EF6E1C"/>
    <w:rsid w:val="00F038D9"/>
    <w:rsid w:val="00F107ED"/>
    <w:rsid w:val="00F1669B"/>
    <w:rsid w:val="00F30676"/>
    <w:rsid w:val="00F32F1F"/>
    <w:rsid w:val="00F37B66"/>
    <w:rsid w:val="00F40234"/>
    <w:rsid w:val="00F41578"/>
    <w:rsid w:val="00F4372F"/>
    <w:rsid w:val="00F54B9A"/>
    <w:rsid w:val="00F55D8D"/>
    <w:rsid w:val="00F56B08"/>
    <w:rsid w:val="00F70A4A"/>
    <w:rsid w:val="00F71E6F"/>
    <w:rsid w:val="00F80429"/>
    <w:rsid w:val="00F806CA"/>
    <w:rsid w:val="00F914FF"/>
    <w:rsid w:val="00FA0810"/>
    <w:rsid w:val="00FA7645"/>
    <w:rsid w:val="00FB3220"/>
    <w:rsid w:val="00FB3571"/>
    <w:rsid w:val="00FB42EE"/>
    <w:rsid w:val="00FC1D99"/>
    <w:rsid w:val="00FD5C0F"/>
    <w:rsid w:val="00FE0D5A"/>
    <w:rsid w:val="00FE3F98"/>
    <w:rsid w:val="00FE69FF"/>
    <w:rsid w:val="00FE7D74"/>
    <w:rsid w:val="00FF3FB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23769F2"/>
  <w15:chartTrackingRefBased/>
  <w15:docId w15:val="{21F176F2-FEBB-4B0F-87E8-79DF038B55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0740D1"/>
  </w:style>
  <w:style w:type="paragraph" w:styleId="Titolo1">
    <w:name w:val="heading 1"/>
    <w:basedOn w:val="Normale"/>
    <w:next w:val="Normale"/>
    <w:qFormat/>
    <w:rsid w:val="004608B5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Titolo2">
    <w:name w:val="heading 2"/>
    <w:basedOn w:val="Normale"/>
    <w:next w:val="Normale"/>
    <w:qFormat/>
    <w:rsid w:val="004608B5"/>
    <w:pPr>
      <w:keepNext/>
      <w:jc w:val="right"/>
      <w:outlineLvl w:val="1"/>
    </w:pPr>
    <w:rPr>
      <w:b/>
      <w:bCs/>
      <w:sz w:val="24"/>
      <w:szCs w:val="24"/>
    </w:rPr>
  </w:style>
  <w:style w:type="paragraph" w:styleId="Titolo4">
    <w:name w:val="heading 4"/>
    <w:basedOn w:val="Normale"/>
    <w:next w:val="Normale"/>
    <w:link w:val="Titolo4Carattere"/>
    <w:qFormat/>
    <w:rsid w:val="004608B5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rsid w:val="004608B5"/>
    <w:rPr>
      <w:sz w:val="24"/>
      <w:szCs w:val="24"/>
    </w:rPr>
  </w:style>
  <w:style w:type="table" w:styleId="Grigliatabella">
    <w:name w:val="Table Grid"/>
    <w:basedOn w:val="Tabellanormale"/>
    <w:rsid w:val="004608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olo4Carattere">
    <w:name w:val="Titolo 4 Carattere"/>
    <w:link w:val="Titolo4"/>
    <w:locked/>
    <w:rsid w:val="004608B5"/>
    <w:rPr>
      <w:b/>
      <w:bCs/>
      <w:sz w:val="28"/>
      <w:szCs w:val="28"/>
      <w:lang w:val="it-IT" w:eastAsia="it-IT" w:bidi="ar-SA"/>
    </w:rPr>
  </w:style>
  <w:style w:type="paragraph" w:styleId="NormaleWeb">
    <w:name w:val="Normal (Web)"/>
    <w:basedOn w:val="Normale"/>
    <w:rsid w:val="00EB1EA3"/>
    <w:pPr>
      <w:spacing w:before="100" w:beforeAutospacing="1" w:after="100" w:afterAutospacing="1"/>
    </w:pPr>
    <w:rPr>
      <w:rFonts w:eastAsia="Calibri"/>
      <w:sz w:val="24"/>
      <w:szCs w:val="24"/>
    </w:rPr>
  </w:style>
  <w:style w:type="paragraph" w:customStyle="1" w:styleId="Paragrafoelenco1">
    <w:name w:val="Paragrafo elenco1"/>
    <w:basedOn w:val="Normale"/>
    <w:rsid w:val="002434EB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paragraph" w:styleId="Paragrafoelenco">
    <w:name w:val="List Paragraph"/>
    <w:basedOn w:val="Normale"/>
    <w:uiPriority w:val="34"/>
    <w:qFormat/>
    <w:rsid w:val="001D5514"/>
    <w:pPr>
      <w:ind w:left="720"/>
      <w:contextualSpacing/>
    </w:pPr>
  </w:style>
  <w:style w:type="paragraph" w:styleId="PreformattatoHTML">
    <w:name w:val="HTML Preformatted"/>
    <w:basedOn w:val="Normale"/>
    <w:next w:val="Normale"/>
    <w:link w:val="PreformattatoHTMLCarattere"/>
    <w:uiPriority w:val="99"/>
    <w:rsid w:val="009B3C33"/>
    <w:pPr>
      <w:autoSpaceDE w:val="0"/>
      <w:autoSpaceDN w:val="0"/>
      <w:adjustRightInd w:val="0"/>
    </w:pPr>
    <w:rPr>
      <w:rFonts w:ascii="DMLFLH+TimesNewRoman" w:hAnsi="DMLFLH+TimesNewRoman"/>
      <w:sz w:val="24"/>
      <w:szCs w:val="24"/>
    </w:rPr>
  </w:style>
  <w:style w:type="character" w:customStyle="1" w:styleId="PreformattatoHTMLCarattere">
    <w:name w:val="Preformattato HTML Carattere"/>
    <w:link w:val="PreformattatoHTML"/>
    <w:uiPriority w:val="99"/>
    <w:rsid w:val="009B3C33"/>
    <w:rPr>
      <w:rFonts w:ascii="DMLFLH+TimesNewRoman" w:hAnsi="DMLFLH+TimesNewRoman"/>
      <w:sz w:val="24"/>
      <w:szCs w:val="24"/>
    </w:rPr>
  </w:style>
  <w:style w:type="paragraph" w:styleId="Intestazione">
    <w:name w:val="header"/>
    <w:basedOn w:val="Normale"/>
    <w:link w:val="IntestazioneCarattere"/>
    <w:uiPriority w:val="99"/>
    <w:unhideWhenUsed/>
    <w:rsid w:val="002B2BB9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2B2BB9"/>
  </w:style>
  <w:style w:type="paragraph" w:styleId="Pidipagina">
    <w:name w:val="footer"/>
    <w:basedOn w:val="Normale"/>
    <w:link w:val="PidipaginaCarattere"/>
    <w:uiPriority w:val="99"/>
    <w:unhideWhenUsed/>
    <w:rsid w:val="002B2BB9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2B2BB9"/>
  </w:style>
  <w:style w:type="paragraph" w:styleId="Testofumetto">
    <w:name w:val="Balloon Text"/>
    <w:basedOn w:val="Normale"/>
    <w:link w:val="TestofumettoCarattere"/>
    <w:semiHidden/>
    <w:unhideWhenUsed/>
    <w:rsid w:val="002B2BB9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link w:val="Testofumetto"/>
    <w:semiHidden/>
    <w:rsid w:val="002B2BB9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EA4B35"/>
    <w:pPr>
      <w:autoSpaceDE w:val="0"/>
      <w:autoSpaceDN w:val="0"/>
      <w:adjustRightInd w:val="0"/>
    </w:pPr>
    <w:rPr>
      <w:rFonts w:ascii="Book Antiqua" w:hAnsi="Book Antiqua" w:cs="Book Antiqua"/>
      <w:color w:val="000000"/>
      <w:sz w:val="24"/>
      <w:szCs w:val="24"/>
    </w:rPr>
  </w:style>
  <w:style w:type="paragraph" w:styleId="Testonotaapidipagina">
    <w:name w:val="footnote text"/>
    <w:basedOn w:val="Normale"/>
    <w:link w:val="TestonotaapidipaginaCarattere"/>
    <w:semiHidden/>
    <w:unhideWhenUsed/>
    <w:rsid w:val="00B57DBB"/>
  </w:style>
  <w:style w:type="character" w:customStyle="1" w:styleId="TestonotaapidipaginaCarattere">
    <w:name w:val="Testo nota a piè di pagina Carattere"/>
    <w:basedOn w:val="Carpredefinitoparagrafo"/>
    <w:link w:val="Testonotaapidipagina"/>
    <w:semiHidden/>
    <w:rsid w:val="00B57DBB"/>
  </w:style>
  <w:style w:type="character" w:styleId="Rimandonotaapidipagina">
    <w:name w:val="footnote reference"/>
    <w:semiHidden/>
    <w:unhideWhenUsed/>
    <w:rsid w:val="00B57DBB"/>
    <w:rPr>
      <w:vertAlign w:val="superscript"/>
    </w:rPr>
  </w:style>
  <w:style w:type="character" w:styleId="Enfasigrassetto">
    <w:name w:val="Strong"/>
    <w:qFormat/>
    <w:rsid w:val="00106F6C"/>
    <w:rPr>
      <w:b/>
      <w:bCs/>
    </w:rPr>
  </w:style>
  <w:style w:type="character" w:styleId="Enfasicorsivo">
    <w:name w:val="Emphasis"/>
    <w:qFormat/>
    <w:rsid w:val="00106F6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230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0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9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09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5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6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80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669262-C6AF-41A8-B594-40A5D1FCF8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</TotalTime>
  <Pages>4</Pages>
  <Words>459</Words>
  <Characters>2622</Characters>
  <Application>Microsoft Office Word</Application>
  <DocSecurity>0</DocSecurity>
  <Lines>21</Lines>
  <Paragraphs>6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ANAGRAFICA PROPONENTE – Sezione in comune ad entrambe le tipologie di progetto</vt:lpstr>
    </vt:vector>
  </TitlesOfParts>
  <Company/>
  <LinksUpToDate>false</LinksUpToDate>
  <CharactersWithSpaces>3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cp:keywords/>
  <cp:lastModifiedBy>User</cp:lastModifiedBy>
  <cp:revision>18</cp:revision>
  <cp:lastPrinted>2013-10-16T09:50:00Z</cp:lastPrinted>
  <dcterms:created xsi:type="dcterms:W3CDTF">2023-03-23T12:15:00Z</dcterms:created>
  <dcterms:modified xsi:type="dcterms:W3CDTF">2024-03-18T1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c79ebe061e203e4fb0476c9f0c529d4337b31aad0a0d97a5a489c97b5daca35</vt:lpwstr>
  </property>
</Properties>
</file>